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8FEDCB" w14:textId="77777777" w:rsidR="0057494B" w:rsidRDefault="0057494B" w:rsidP="00AB60C5">
      <w:pPr>
        <w:jc w:val="both"/>
        <w:rPr>
          <w:b/>
        </w:rPr>
      </w:pPr>
    </w:p>
    <w:p w14:paraId="2BA235FA" w14:textId="77777777" w:rsidR="0057494B" w:rsidRDefault="0057494B" w:rsidP="0057494B">
      <w:pPr>
        <w:pStyle w:val="ListParagraph"/>
        <w:numPr>
          <w:ilvl w:val="0"/>
          <w:numId w:val="4"/>
        </w:numPr>
        <w:jc w:val="both"/>
        <w:rPr>
          <w:b/>
        </w:rPr>
      </w:pPr>
      <w:r>
        <w:rPr>
          <w:b/>
        </w:rPr>
        <w:t>Part 1: Non-coding problem (24 points)</w:t>
      </w:r>
    </w:p>
    <w:p w14:paraId="08FD83C4" w14:textId="77777777" w:rsidR="0057494B" w:rsidRDefault="0057494B" w:rsidP="0057494B">
      <w:pPr>
        <w:pStyle w:val="ListParagraph"/>
        <w:ind w:left="1080"/>
        <w:jc w:val="both"/>
        <w:rPr>
          <w:b/>
        </w:rPr>
      </w:pPr>
      <w:r>
        <w:rPr>
          <w:b/>
        </w:rPr>
        <w:t xml:space="preserve"> </w:t>
      </w:r>
    </w:p>
    <w:p w14:paraId="00B49A0F" w14:textId="27258DB6" w:rsidR="0057494B" w:rsidRDefault="0057494B" w:rsidP="0057494B">
      <w:pPr>
        <w:pStyle w:val="ListParagraph"/>
        <w:ind w:left="1080"/>
        <w:jc w:val="both"/>
      </w:pPr>
      <w:r>
        <w:t xml:space="preserve">You are given below a state-space graph that consists of nine states, the costs of the connections between them, and a heuristic, h(n), for each state. Your task is to find a path from start state S to goal state F. </w:t>
      </w:r>
      <w:proofErr w:type="gramStart"/>
      <w:r>
        <w:t>In order to</w:t>
      </w:r>
      <w:proofErr w:type="gramEnd"/>
      <w:r>
        <w:t xml:space="preserve"> find a solution path, one can use a number of different search methods. In the following questions, you are to find the path from S to F that the search algorithm given in the question would yield. </w:t>
      </w:r>
    </w:p>
    <w:p w14:paraId="2B86F4D9" w14:textId="77777777" w:rsidR="0057494B" w:rsidRDefault="0057494B" w:rsidP="0057494B">
      <w:pPr>
        <w:pStyle w:val="ListParagraph"/>
        <w:ind w:left="1080"/>
        <w:jc w:val="both"/>
      </w:pPr>
    </w:p>
    <w:p w14:paraId="736BFE49" w14:textId="77777777" w:rsidR="0057494B" w:rsidRDefault="0057494B" w:rsidP="0057494B">
      <w:pPr>
        <w:pStyle w:val="ListParagraph"/>
        <w:ind w:left="1080"/>
        <w:jc w:val="both"/>
      </w:pPr>
      <w:r>
        <w:rPr>
          <w:noProof/>
        </w:rPr>
        <w:drawing>
          <wp:inline distT="0" distB="0" distL="0" distR="0" wp14:anchorId="53EF5794" wp14:editId="1FFFB0F5">
            <wp:extent cx="5638800" cy="39719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638800" cy="3971925"/>
                    </a:xfrm>
                    <a:prstGeom prst="rect">
                      <a:avLst/>
                    </a:prstGeom>
                    <a:noFill/>
                    <a:ln>
                      <a:noFill/>
                    </a:ln>
                  </pic:spPr>
                </pic:pic>
              </a:graphicData>
            </a:graphic>
          </wp:inline>
        </w:drawing>
      </w:r>
    </w:p>
    <w:p w14:paraId="1107353A" w14:textId="77777777" w:rsidR="0057494B" w:rsidRDefault="0057494B" w:rsidP="0057494B">
      <w:pPr>
        <w:pStyle w:val="ListParagraph"/>
        <w:ind w:left="1080"/>
        <w:jc w:val="both"/>
      </w:pPr>
    </w:p>
    <w:p w14:paraId="5C91AB8A" w14:textId="77777777" w:rsidR="0057494B" w:rsidRDefault="0057494B" w:rsidP="0057494B">
      <w:pPr>
        <w:pStyle w:val="ListParagraph"/>
        <w:numPr>
          <w:ilvl w:val="1"/>
          <w:numId w:val="4"/>
        </w:numPr>
        <w:jc w:val="both"/>
      </w:pPr>
      <w:r>
        <w:t>Using Depth First Search algorithm, please present the path from start state to the goal state. Expand the successors of a node in alphabetical order (e.g., if a node has 3 successors, A, B, and C, then A will be expanded before B, and B will be expanded before C). Show the search tree to find this solution</w:t>
      </w:r>
    </w:p>
    <w:p w14:paraId="0B881CAF" w14:textId="77777777" w:rsidR="00F25BA1" w:rsidRDefault="00F25BA1" w:rsidP="00EF7891">
      <w:pPr>
        <w:jc w:val="both"/>
      </w:pPr>
    </w:p>
    <w:p w14:paraId="3126B426" w14:textId="66BA39DC" w:rsidR="00F25BA1" w:rsidRDefault="00F25BA1" w:rsidP="00EF7891">
      <w:pPr>
        <w:jc w:val="both"/>
        <w:rPr>
          <w:color w:val="31849B" w:themeColor="accent5" w:themeShade="BF"/>
        </w:rPr>
      </w:pPr>
      <w:commentRangeStart w:id="0"/>
      <w:r>
        <w:rPr>
          <w:color w:val="31849B" w:themeColor="accent5" w:themeShade="BF"/>
        </w:rPr>
        <w:t xml:space="preserve">S </w:t>
      </w:r>
      <w:r w:rsidR="0065360F">
        <w:rPr>
          <w:color w:val="31849B" w:themeColor="accent5" w:themeShade="BF"/>
        </w:rPr>
        <w:t>=&gt; A =&gt; C =&gt; B =&gt; D =&gt; E =&gt; F</w:t>
      </w:r>
      <w:commentRangeEnd w:id="0"/>
      <w:r w:rsidR="00C25B4A">
        <w:rPr>
          <w:rStyle w:val="CommentReference"/>
        </w:rPr>
        <w:commentReference w:id="0"/>
      </w:r>
    </w:p>
    <w:p w14:paraId="114A9659" w14:textId="6367E5FC" w:rsidR="00AE42C8" w:rsidRPr="00F25BA1" w:rsidRDefault="00147132" w:rsidP="00EF7891">
      <w:pPr>
        <w:jc w:val="both"/>
        <w:rPr>
          <w:color w:val="31849B" w:themeColor="accent5" w:themeShade="BF"/>
        </w:rPr>
      </w:pPr>
      <w:r w:rsidRPr="00147132">
        <w:rPr>
          <w:color w:val="31849B" w:themeColor="accent5" w:themeShade="BF"/>
        </w:rPr>
        <w:lastRenderedPageBreak/>
        <w:drawing>
          <wp:inline distT="0" distB="0" distL="0" distR="0" wp14:anchorId="23EED14F" wp14:editId="014CDCDE">
            <wp:extent cx="1644650" cy="2920349"/>
            <wp:effectExtent l="0" t="0" r="0" b="0"/>
            <wp:docPr id="46" name="Picture 46"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Shape&#10;&#10;Description automatically generated"/>
                    <pic:cNvPicPr/>
                  </pic:nvPicPr>
                  <pic:blipFill>
                    <a:blip r:embed="rId10"/>
                    <a:stretch>
                      <a:fillRect/>
                    </a:stretch>
                  </pic:blipFill>
                  <pic:spPr>
                    <a:xfrm>
                      <a:off x="0" y="0"/>
                      <a:ext cx="1647629" cy="2925639"/>
                    </a:xfrm>
                    <a:prstGeom prst="rect">
                      <a:avLst/>
                    </a:prstGeom>
                  </pic:spPr>
                </pic:pic>
              </a:graphicData>
            </a:graphic>
          </wp:inline>
        </w:drawing>
      </w:r>
    </w:p>
    <w:p w14:paraId="2832B420" w14:textId="5C43AAEA" w:rsidR="00EF7891" w:rsidRDefault="00EF7891" w:rsidP="00EF7891">
      <w:pPr>
        <w:jc w:val="both"/>
      </w:pPr>
    </w:p>
    <w:p w14:paraId="5B6EB32F" w14:textId="77777777" w:rsidR="0057494B" w:rsidRDefault="0057494B" w:rsidP="0057494B">
      <w:pPr>
        <w:pStyle w:val="ListParagraph"/>
        <w:ind w:left="1440"/>
        <w:jc w:val="both"/>
      </w:pPr>
    </w:p>
    <w:p w14:paraId="40DCFB0D" w14:textId="77777777" w:rsidR="0057494B" w:rsidRDefault="0057494B" w:rsidP="0057494B">
      <w:pPr>
        <w:pStyle w:val="ListParagraph"/>
        <w:numPr>
          <w:ilvl w:val="1"/>
          <w:numId w:val="4"/>
        </w:numPr>
        <w:jc w:val="both"/>
      </w:pPr>
      <w:r>
        <w:t>Using Breadth First Search algorithm, please present the path from start state to the goal state. Expand the successors of a node in alphabetical order (e.g., if a node has 3 successors, A, B, and C, then A will be expanded before B, and B will be expanded before C). Show the search tree to find this solution</w:t>
      </w:r>
    </w:p>
    <w:p w14:paraId="11630048" w14:textId="77777777" w:rsidR="00033181" w:rsidRDefault="00033181" w:rsidP="00033181">
      <w:pPr>
        <w:jc w:val="both"/>
      </w:pPr>
    </w:p>
    <w:p w14:paraId="4CD27378" w14:textId="53DD9496" w:rsidR="00617123" w:rsidRDefault="00617123" w:rsidP="00033181">
      <w:pPr>
        <w:jc w:val="both"/>
        <w:rPr>
          <w:color w:val="31849B" w:themeColor="accent5" w:themeShade="BF"/>
        </w:rPr>
      </w:pPr>
      <w:r>
        <w:rPr>
          <w:color w:val="31849B" w:themeColor="accent5" w:themeShade="BF"/>
        </w:rPr>
        <w:t>S =&gt; B =&gt; D =&gt; F</w:t>
      </w:r>
    </w:p>
    <w:p w14:paraId="769A2152" w14:textId="4FE1A872" w:rsidR="00147132" w:rsidRPr="00033181" w:rsidRDefault="004D0FEA" w:rsidP="00033181">
      <w:pPr>
        <w:jc w:val="both"/>
        <w:rPr>
          <w:color w:val="31849B" w:themeColor="accent5" w:themeShade="BF"/>
        </w:rPr>
      </w:pPr>
      <w:r w:rsidRPr="004D0FEA">
        <w:rPr>
          <w:color w:val="31849B" w:themeColor="accent5" w:themeShade="BF"/>
        </w:rPr>
        <w:drawing>
          <wp:inline distT="0" distB="0" distL="0" distR="0" wp14:anchorId="1F080724" wp14:editId="19383BC5">
            <wp:extent cx="1758674" cy="1981200"/>
            <wp:effectExtent l="0" t="0" r="0" b="0"/>
            <wp:docPr id="50" name="Picture 50" descr="A picture containing oran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orange&#10;&#10;Description automatically generated"/>
                    <pic:cNvPicPr/>
                  </pic:nvPicPr>
                  <pic:blipFill>
                    <a:blip r:embed="rId11"/>
                    <a:stretch>
                      <a:fillRect/>
                    </a:stretch>
                  </pic:blipFill>
                  <pic:spPr>
                    <a:xfrm>
                      <a:off x="0" y="0"/>
                      <a:ext cx="1761367" cy="1984233"/>
                    </a:xfrm>
                    <a:prstGeom prst="rect">
                      <a:avLst/>
                    </a:prstGeom>
                  </pic:spPr>
                </pic:pic>
              </a:graphicData>
            </a:graphic>
          </wp:inline>
        </w:drawing>
      </w:r>
    </w:p>
    <w:p w14:paraId="1B793A48" w14:textId="697ADDAD" w:rsidR="0064175D" w:rsidRDefault="0064175D" w:rsidP="0064175D">
      <w:pPr>
        <w:jc w:val="both"/>
      </w:pPr>
    </w:p>
    <w:p w14:paraId="7897E78D" w14:textId="77777777" w:rsidR="0057494B" w:rsidRDefault="0057494B" w:rsidP="0057494B">
      <w:pPr>
        <w:pStyle w:val="ListParagraph"/>
      </w:pPr>
    </w:p>
    <w:p w14:paraId="769B1783" w14:textId="0A128EF7" w:rsidR="0057494B" w:rsidRDefault="0057494B" w:rsidP="0057494B">
      <w:pPr>
        <w:pStyle w:val="ListParagraph"/>
        <w:numPr>
          <w:ilvl w:val="1"/>
          <w:numId w:val="4"/>
        </w:numPr>
        <w:jc w:val="both"/>
      </w:pPr>
      <w:r>
        <w:t>Using Greedy Algorithm, please present the path from start state to the goal state. Show the search tree to find this solution</w:t>
      </w:r>
    </w:p>
    <w:p w14:paraId="4555AA98" w14:textId="77777777" w:rsidR="00CE3578" w:rsidRDefault="00CE3578" w:rsidP="0057494B">
      <w:pPr>
        <w:pStyle w:val="ListParagraph"/>
        <w:ind w:left="1440"/>
        <w:jc w:val="both"/>
      </w:pPr>
    </w:p>
    <w:p w14:paraId="0CA21F73" w14:textId="03A6B5DB" w:rsidR="009468D8" w:rsidRDefault="009468D8" w:rsidP="009468D8">
      <w:pPr>
        <w:jc w:val="both"/>
        <w:rPr>
          <w:color w:val="31849B" w:themeColor="accent5" w:themeShade="BF"/>
        </w:rPr>
      </w:pPr>
      <w:r>
        <w:rPr>
          <w:color w:val="31849B" w:themeColor="accent5" w:themeShade="BF"/>
        </w:rPr>
        <w:t>S =&gt; C =&gt; H =&gt; D =&gt; F</w:t>
      </w:r>
    </w:p>
    <w:p w14:paraId="2D9B4031" w14:textId="4CE44674" w:rsidR="007007E5" w:rsidRPr="009468D8" w:rsidRDefault="004D0FEA" w:rsidP="009468D8">
      <w:pPr>
        <w:jc w:val="both"/>
        <w:rPr>
          <w:color w:val="31849B" w:themeColor="accent5" w:themeShade="BF"/>
        </w:rPr>
      </w:pPr>
      <w:r w:rsidRPr="004D0FEA">
        <w:rPr>
          <w:color w:val="31849B" w:themeColor="accent5" w:themeShade="BF"/>
        </w:rPr>
        <w:lastRenderedPageBreak/>
        <w:drawing>
          <wp:inline distT="0" distB="0" distL="0" distR="0" wp14:anchorId="6C6FA721" wp14:editId="6F3BADFE">
            <wp:extent cx="1968500" cy="2194296"/>
            <wp:effectExtent l="0" t="0" r="0" b="0"/>
            <wp:docPr id="49" name="Picture 49" descr="Diagram,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Diagram, shape&#10;&#10;Description automatically generated"/>
                    <pic:cNvPicPr/>
                  </pic:nvPicPr>
                  <pic:blipFill>
                    <a:blip r:embed="rId12"/>
                    <a:stretch>
                      <a:fillRect/>
                    </a:stretch>
                  </pic:blipFill>
                  <pic:spPr>
                    <a:xfrm>
                      <a:off x="0" y="0"/>
                      <a:ext cx="1974874" cy="2201401"/>
                    </a:xfrm>
                    <a:prstGeom prst="rect">
                      <a:avLst/>
                    </a:prstGeom>
                  </pic:spPr>
                </pic:pic>
              </a:graphicData>
            </a:graphic>
          </wp:inline>
        </w:drawing>
      </w:r>
    </w:p>
    <w:p w14:paraId="45FB8480" w14:textId="77777777" w:rsidR="00CE3578" w:rsidRDefault="00CE3578" w:rsidP="0057494B">
      <w:pPr>
        <w:pStyle w:val="ListParagraph"/>
        <w:ind w:left="1440"/>
        <w:jc w:val="both"/>
      </w:pPr>
    </w:p>
    <w:p w14:paraId="55BEBF93" w14:textId="77777777" w:rsidR="00CE3578" w:rsidRDefault="00CE3578" w:rsidP="0057494B">
      <w:pPr>
        <w:pStyle w:val="ListParagraph"/>
        <w:ind w:left="1440"/>
        <w:jc w:val="both"/>
      </w:pPr>
    </w:p>
    <w:p w14:paraId="7928497F" w14:textId="791FBC02" w:rsidR="0057494B" w:rsidRDefault="0057494B" w:rsidP="0057494B">
      <w:pPr>
        <w:pStyle w:val="ListParagraph"/>
        <w:numPr>
          <w:ilvl w:val="1"/>
          <w:numId w:val="4"/>
        </w:numPr>
        <w:jc w:val="both"/>
      </w:pPr>
      <w:r>
        <w:t>Using A* search algorithm, please present the path from start state to the goal state. Find the search tree to find this solution.</w:t>
      </w:r>
    </w:p>
    <w:p w14:paraId="72AAC121" w14:textId="77777777" w:rsidR="00F94ED7" w:rsidRDefault="00F94ED7" w:rsidP="00F94ED7">
      <w:pPr>
        <w:jc w:val="both"/>
      </w:pPr>
    </w:p>
    <w:p w14:paraId="52BF1540" w14:textId="37F178F9" w:rsidR="000322C4" w:rsidRDefault="00747236" w:rsidP="000322C4">
      <w:pPr>
        <w:jc w:val="both"/>
        <w:rPr>
          <w:color w:val="31849B" w:themeColor="accent5" w:themeShade="BF"/>
        </w:rPr>
      </w:pPr>
      <w:r>
        <w:rPr>
          <w:color w:val="31849B" w:themeColor="accent5" w:themeShade="BF"/>
        </w:rPr>
        <w:t>S =&gt; A =&gt; G =&gt; D =&gt; F</w:t>
      </w:r>
    </w:p>
    <w:p w14:paraId="45BAB509" w14:textId="44A03401" w:rsidR="004D0FEA" w:rsidRPr="00747236" w:rsidRDefault="004D0FEA" w:rsidP="000322C4">
      <w:pPr>
        <w:jc w:val="both"/>
        <w:rPr>
          <w:color w:val="31849B" w:themeColor="accent5" w:themeShade="BF"/>
        </w:rPr>
      </w:pPr>
      <w:r w:rsidRPr="004D0FEA">
        <w:rPr>
          <w:color w:val="31849B" w:themeColor="accent5" w:themeShade="BF"/>
        </w:rPr>
        <w:drawing>
          <wp:inline distT="0" distB="0" distL="0" distR="0" wp14:anchorId="50F7F3A3" wp14:editId="225740E6">
            <wp:extent cx="1765300" cy="2459738"/>
            <wp:effectExtent l="0" t="0" r="6350" b="0"/>
            <wp:docPr id="48" name="Picture 4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Diagram&#10;&#10;Description automatically generated"/>
                    <pic:cNvPicPr/>
                  </pic:nvPicPr>
                  <pic:blipFill>
                    <a:blip r:embed="rId13"/>
                    <a:stretch>
                      <a:fillRect/>
                    </a:stretch>
                  </pic:blipFill>
                  <pic:spPr>
                    <a:xfrm>
                      <a:off x="0" y="0"/>
                      <a:ext cx="1773382" cy="2471000"/>
                    </a:xfrm>
                    <a:prstGeom prst="rect">
                      <a:avLst/>
                    </a:prstGeom>
                  </pic:spPr>
                </pic:pic>
              </a:graphicData>
            </a:graphic>
          </wp:inline>
        </w:drawing>
      </w:r>
    </w:p>
    <w:p w14:paraId="65E2D8A2" w14:textId="77777777" w:rsidR="000322C4" w:rsidRDefault="000322C4" w:rsidP="000322C4">
      <w:pPr>
        <w:jc w:val="both"/>
      </w:pPr>
    </w:p>
    <w:p w14:paraId="1D1C9746" w14:textId="77777777" w:rsidR="000322C4" w:rsidRDefault="000322C4" w:rsidP="000322C4">
      <w:pPr>
        <w:jc w:val="both"/>
      </w:pPr>
    </w:p>
    <w:p w14:paraId="19988B65" w14:textId="0761E597" w:rsidR="0057494B" w:rsidRDefault="0057494B" w:rsidP="0057494B">
      <w:pPr>
        <w:pStyle w:val="ListParagraph"/>
        <w:ind w:left="1080"/>
        <w:jc w:val="both"/>
        <w:rPr>
          <w:b/>
        </w:rPr>
      </w:pPr>
    </w:p>
    <w:p w14:paraId="0C2857B8" w14:textId="4E34B99B" w:rsidR="00AB60C5" w:rsidRPr="00DB06A6" w:rsidRDefault="0057494B" w:rsidP="0057494B">
      <w:pPr>
        <w:pStyle w:val="ListParagraph"/>
        <w:numPr>
          <w:ilvl w:val="0"/>
          <w:numId w:val="4"/>
        </w:numPr>
        <w:jc w:val="both"/>
        <w:rPr>
          <w:b/>
        </w:rPr>
      </w:pPr>
      <w:r>
        <w:rPr>
          <w:b/>
        </w:rPr>
        <w:t>Part 2: Coding problem: (76 points)</w:t>
      </w:r>
    </w:p>
    <w:p w14:paraId="02B9DFE6" w14:textId="0E656828" w:rsidR="00AB60C5" w:rsidRDefault="00AB60C5" w:rsidP="00AB60C5">
      <w:pPr>
        <w:pStyle w:val="ListParagraph"/>
        <w:ind w:left="1080"/>
        <w:jc w:val="both"/>
      </w:pPr>
    </w:p>
    <w:p w14:paraId="2FCF3AEB" w14:textId="77777777" w:rsidR="003F1DE4" w:rsidRDefault="00D3097E" w:rsidP="00AB60C5">
      <w:pPr>
        <w:pStyle w:val="ListParagraph"/>
        <w:ind w:left="1080"/>
        <w:jc w:val="both"/>
      </w:pPr>
      <w:r w:rsidRPr="0057494B">
        <w:rPr>
          <w:b/>
          <w:noProof/>
        </w:rPr>
        <w:lastRenderedPageBreak/>
        <mc:AlternateContent>
          <mc:Choice Requires="wpg">
            <w:drawing>
              <wp:anchor distT="0" distB="0" distL="114300" distR="114300" simplePos="0" relativeHeight="251659264" behindDoc="1" locked="0" layoutInCell="1" allowOverlap="1" wp14:anchorId="58CD93C6" wp14:editId="61AAFB4E">
                <wp:simplePos x="0" y="0"/>
                <wp:positionH relativeFrom="column">
                  <wp:posOffset>424815</wp:posOffset>
                </wp:positionH>
                <wp:positionV relativeFrom="paragraph">
                  <wp:posOffset>1060450</wp:posOffset>
                </wp:positionV>
                <wp:extent cx="5948045" cy="3695700"/>
                <wp:effectExtent l="0" t="0" r="14605" b="19050"/>
                <wp:wrapTopAndBottom/>
                <wp:docPr id="51" name="Group 50"/>
                <wp:cNvGraphicFramePr/>
                <a:graphic xmlns:a="http://schemas.openxmlformats.org/drawingml/2006/main">
                  <a:graphicData uri="http://schemas.microsoft.com/office/word/2010/wordprocessingGroup">
                    <wpg:wgp>
                      <wpg:cNvGrpSpPr/>
                      <wpg:grpSpPr>
                        <a:xfrm>
                          <a:off x="0" y="0"/>
                          <a:ext cx="5948045" cy="3695700"/>
                          <a:chOff x="0" y="0"/>
                          <a:chExt cx="8228949" cy="5521411"/>
                        </a:xfrm>
                      </wpg:grpSpPr>
                      <wps:wsp>
                        <wps:cNvPr id="2" name="Oval 2"/>
                        <wps:cNvSpPr/>
                        <wps:spPr>
                          <a:xfrm>
                            <a:off x="2450322" y="0"/>
                            <a:ext cx="1600200" cy="990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B7FCB35" w14:textId="77777777" w:rsidR="00CD1091" w:rsidRDefault="00CD1091" w:rsidP="00DA748A">
                              <w:pPr>
                                <w:pStyle w:val="NormalWeb"/>
                                <w:spacing w:before="0" w:beforeAutospacing="0" w:after="0" w:afterAutospacing="0"/>
                                <w:jc w:val="center"/>
                              </w:pPr>
                              <w:r>
                                <w:rPr>
                                  <w:rFonts w:asciiTheme="minorHAnsi" w:hAnsi="Calibri" w:cstheme="minorBidi"/>
                                  <w:color w:val="FFFFFF" w:themeColor="light1"/>
                                  <w:kern w:val="24"/>
                                  <w:sz w:val="20"/>
                                  <w:szCs w:val="20"/>
                                </w:rPr>
                                <w:t>Macau</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 name="Oval 3"/>
                        <wps:cNvSpPr/>
                        <wps:spPr>
                          <a:xfrm>
                            <a:off x="309514" y="1330411"/>
                            <a:ext cx="1600200" cy="990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59A2751" w14:textId="77777777" w:rsidR="00CD1091" w:rsidRDefault="00CD1091" w:rsidP="00DA748A">
                              <w:pPr>
                                <w:pStyle w:val="NormalWeb"/>
                                <w:spacing w:before="0" w:beforeAutospacing="0" w:after="0" w:afterAutospacing="0"/>
                                <w:jc w:val="center"/>
                              </w:pPr>
                              <w:r>
                                <w:rPr>
                                  <w:rFonts w:asciiTheme="minorHAnsi" w:hAnsi="Calibri" w:cstheme="minorBidi"/>
                                  <w:color w:val="FFFFFF" w:themeColor="light1"/>
                                  <w:kern w:val="24"/>
                                  <w:sz w:val="20"/>
                                  <w:szCs w:val="20"/>
                                </w:rPr>
                                <w:t>Chin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 name="Oval 4"/>
                        <wps:cNvSpPr/>
                        <wps:spPr>
                          <a:xfrm>
                            <a:off x="2450322" y="1312906"/>
                            <a:ext cx="1600200" cy="990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70AE543" w14:textId="77777777" w:rsidR="00CD1091" w:rsidRDefault="00CD1091" w:rsidP="00DA748A">
                              <w:pPr>
                                <w:pStyle w:val="NormalWeb"/>
                                <w:spacing w:before="0" w:beforeAutospacing="0" w:after="0" w:afterAutospacing="0"/>
                                <w:jc w:val="center"/>
                              </w:pPr>
                              <w:r>
                                <w:rPr>
                                  <w:rFonts w:asciiTheme="minorHAnsi" w:hAnsi="Calibri" w:cstheme="minorBidi"/>
                                  <w:color w:val="FFFFFF" w:themeColor="light1"/>
                                  <w:kern w:val="24"/>
                                  <w:sz w:val="20"/>
                                  <w:szCs w:val="20"/>
                                </w:rPr>
                                <w:t>Hongkon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 name="Oval 5"/>
                        <wps:cNvSpPr/>
                        <wps:spPr>
                          <a:xfrm>
                            <a:off x="4576714" y="1290252"/>
                            <a:ext cx="1600200" cy="990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AE171F1" w14:textId="77777777" w:rsidR="00CD1091" w:rsidRDefault="00CD1091" w:rsidP="00DA748A">
                              <w:pPr>
                                <w:pStyle w:val="NormalWeb"/>
                                <w:spacing w:before="0" w:beforeAutospacing="0" w:after="0" w:afterAutospacing="0"/>
                                <w:jc w:val="center"/>
                              </w:pPr>
                              <w:r>
                                <w:rPr>
                                  <w:rFonts w:asciiTheme="minorHAnsi" w:hAnsi="Calibri" w:cstheme="minorBidi"/>
                                  <w:color w:val="FFFFFF" w:themeColor="light1"/>
                                  <w:kern w:val="24"/>
                                  <w:sz w:val="20"/>
                                  <w:szCs w:val="20"/>
                                </w:rPr>
                                <w:t>Taiwa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 name="Oval 6"/>
                        <wps:cNvSpPr/>
                        <wps:spPr>
                          <a:xfrm>
                            <a:off x="321871" y="2930611"/>
                            <a:ext cx="1600200" cy="990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CDAB7C9" w14:textId="77777777" w:rsidR="00CD1091" w:rsidRDefault="00CD1091" w:rsidP="00DA748A">
                              <w:pPr>
                                <w:pStyle w:val="NormalWeb"/>
                                <w:spacing w:before="0" w:beforeAutospacing="0" w:after="0" w:afterAutospacing="0"/>
                                <w:jc w:val="center"/>
                              </w:pPr>
                              <w:r>
                                <w:rPr>
                                  <w:rFonts w:asciiTheme="minorHAnsi" w:hAnsi="Calibri" w:cstheme="minorBidi"/>
                                  <w:color w:val="FFFFFF" w:themeColor="light1"/>
                                  <w:kern w:val="24"/>
                                  <w:sz w:val="20"/>
                                  <w:szCs w:val="20"/>
                                </w:rPr>
                                <w:t>Japa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 name="Oval 7"/>
                        <wps:cNvSpPr/>
                        <wps:spPr>
                          <a:xfrm>
                            <a:off x="2450322" y="2926492"/>
                            <a:ext cx="1600200" cy="990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6A64DD7" w14:textId="77777777" w:rsidR="00CD1091" w:rsidRDefault="00CD1091" w:rsidP="00DA748A">
                              <w:pPr>
                                <w:pStyle w:val="NormalWeb"/>
                                <w:spacing w:before="0" w:beforeAutospacing="0" w:after="0" w:afterAutospacing="0"/>
                                <w:jc w:val="center"/>
                              </w:pPr>
                              <w:r>
                                <w:rPr>
                                  <w:rFonts w:asciiTheme="minorHAnsi" w:hAnsi="Calibri" w:cstheme="minorBidi"/>
                                  <w:color w:val="FFFFFF" w:themeColor="light1"/>
                                  <w:kern w:val="24"/>
                                  <w:sz w:val="20"/>
                                  <w:szCs w:val="20"/>
                                </w:rPr>
                                <w:t>Kore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 name="Oval 8"/>
                        <wps:cNvSpPr/>
                        <wps:spPr>
                          <a:xfrm>
                            <a:off x="4576714" y="2902808"/>
                            <a:ext cx="1600200" cy="990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C0DD5F6" w14:textId="77777777" w:rsidR="00CD1091" w:rsidRDefault="00CD1091" w:rsidP="00DA748A">
                              <w:pPr>
                                <w:pStyle w:val="NormalWeb"/>
                                <w:spacing w:before="0" w:beforeAutospacing="0" w:after="0" w:afterAutospacing="0"/>
                                <w:jc w:val="center"/>
                              </w:pPr>
                              <w:r>
                                <w:rPr>
                                  <w:rFonts w:asciiTheme="minorHAnsi" w:hAnsi="Calibri" w:cstheme="minorBidi"/>
                                  <w:color w:val="FFFFFF" w:themeColor="light1"/>
                                  <w:kern w:val="24"/>
                                  <w:sz w:val="20"/>
                                  <w:szCs w:val="20"/>
                                </w:rPr>
                                <w:t>Indi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 name="Oval 9"/>
                        <wps:cNvSpPr/>
                        <wps:spPr>
                          <a:xfrm>
                            <a:off x="6405514" y="2902808"/>
                            <a:ext cx="1600200" cy="990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C29D5E8" w14:textId="77777777" w:rsidR="00CD1091" w:rsidRDefault="00CD1091" w:rsidP="00DA748A">
                              <w:pPr>
                                <w:pStyle w:val="NormalWeb"/>
                                <w:spacing w:before="0" w:beforeAutospacing="0" w:after="0" w:afterAutospacing="0"/>
                                <w:jc w:val="center"/>
                              </w:pPr>
                              <w:r>
                                <w:rPr>
                                  <w:rFonts w:asciiTheme="minorHAnsi" w:hAnsi="Calibri" w:cstheme="minorBidi"/>
                                  <w:color w:val="FFFFFF" w:themeColor="light1"/>
                                  <w:kern w:val="24"/>
                                  <w:sz w:val="20"/>
                                  <w:szCs w:val="20"/>
                                </w:rPr>
                                <w:t>Franc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 name="Straight Arrow Connector 10"/>
                        <wps:cNvCnPr>
                          <a:stCxn id="2" idx="3"/>
                        </wps:cNvCnPr>
                        <wps:spPr>
                          <a:xfrm flipH="1">
                            <a:off x="1376314" y="845530"/>
                            <a:ext cx="1308352" cy="44472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1" name="Straight Arrow Connector 11"/>
                        <wps:cNvCnPr>
                          <a:stCxn id="2" idx="4"/>
                          <a:endCxn id="4" idx="0"/>
                        </wps:cNvCnPr>
                        <wps:spPr>
                          <a:xfrm>
                            <a:off x="3250422" y="990600"/>
                            <a:ext cx="0" cy="322306"/>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2" name="Straight Arrow Connector 12"/>
                        <wps:cNvCnPr>
                          <a:stCxn id="2" idx="5"/>
                          <a:endCxn id="5" idx="0"/>
                        </wps:cNvCnPr>
                        <wps:spPr>
                          <a:xfrm>
                            <a:off x="3816178" y="845530"/>
                            <a:ext cx="1560636" cy="44472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3" name="Straight Arrow Connector 13"/>
                        <wps:cNvCnPr>
                          <a:stCxn id="3" idx="4"/>
                          <a:endCxn id="6" idx="0"/>
                        </wps:cNvCnPr>
                        <wps:spPr>
                          <a:xfrm>
                            <a:off x="1109614" y="2321011"/>
                            <a:ext cx="12357" cy="6096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4" name="Straight Arrow Connector 14"/>
                        <wps:cNvCnPr>
                          <a:stCxn id="4" idx="4"/>
                          <a:endCxn id="6" idx="7"/>
                        </wps:cNvCnPr>
                        <wps:spPr>
                          <a:xfrm flipH="1">
                            <a:off x="1687727" y="2303506"/>
                            <a:ext cx="1562695" cy="7721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a:stCxn id="4" idx="4"/>
                        </wps:cNvCnPr>
                        <wps:spPr>
                          <a:xfrm>
                            <a:off x="3250422" y="2303506"/>
                            <a:ext cx="565756" cy="7721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a:stCxn id="3" idx="4"/>
                        </wps:cNvCnPr>
                        <wps:spPr>
                          <a:xfrm>
                            <a:off x="1109614" y="2321011"/>
                            <a:ext cx="4076700" cy="6096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7" name="Straight Arrow Connector 17"/>
                        <wps:cNvCnPr>
                          <a:endCxn id="8" idx="0"/>
                        </wps:cNvCnPr>
                        <wps:spPr>
                          <a:xfrm flipH="1">
                            <a:off x="5376814" y="2280852"/>
                            <a:ext cx="266700" cy="621956"/>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8" name="Straight Arrow Connector 18"/>
                        <wps:cNvCnPr>
                          <a:stCxn id="3" idx="5"/>
                          <a:endCxn id="9" idx="0"/>
                        </wps:cNvCnPr>
                        <wps:spPr>
                          <a:xfrm>
                            <a:off x="1675370" y="2175941"/>
                            <a:ext cx="5530244" cy="726867"/>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9" name="Oval 19"/>
                        <wps:cNvSpPr/>
                        <wps:spPr>
                          <a:xfrm>
                            <a:off x="0" y="4530811"/>
                            <a:ext cx="1600200" cy="990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49B2A46" w14:textId="77777777" w:rsidR="00CD1091" w:rsidRDefault="00CD1091" w:rsidP="00DA748A">
                              <w:pPr>
                                <w:pStyle w:val="NormalWeb"/>
                                <w:spacing w:before="0" w:beforeAutospacing="0" w:after="0" w:afterAutospacing="0"/>
                                <w:jc w:val="center"/>
                              </w:pPr>
                              <w:r>
                                <w:rPr>
                                  <w:rFonts w:asciiTheme="minorHAnsi" w:hAnsi="Calibri" w:cstheme="minorBidi"/>
                                  <w:color w:val="FFFFFF" w:themeColor="light1"/>
                                  <w:kern w:val="24"/>
                                  <w:sz w:val="20"/>
                                  <w:szCs w:val="20"/>
                                </w:rPr>
                                <w:t>Russi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 name="Oval 20"/>
                        <wps:cNvSpPr/>
                        <wps:spPr>
                          <a:xfrm>
                            <a:off x="2116094" y="4530811"/>
                            <a:ext cx="1600200" cy="990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3989766" w14:textId="77777777" w:rsidR="00CD1091" w:rsidRDefault="00CD1091" w:rsidP="00DA748A">
                              <w:pPr>
                                <w:pStyle w:val="NormalWeb"/>
                                <w:spacing w:before="0" w:beforeAutospacing="0" w:after="0" w:afterAutospacing="0"/>
                                <w:jc w:val="center"/>
                              </w:pPr>
                              <w:r>
                                <w:rPr>
                                  <w:rFonts w:asciiTheme="minorHAnsi" w:hAnsi="Calibri" w:cstheme="minorBidi"/>
                                  <w:color w:val="FFFFFF" w:themeColor="light1"/>
                                  <w:kern w:val="24"/>
                                  <w:sz w:val="20"/>
                                  <w:szCs w:val="20"/>
                                </w:rPr>
                                <w:t>US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 name="Oval 21"/>
                        <wps:cNvSpPr/>
                        <wps:spPr>
                          <a:xfrm>
                            <a:off x="4088324" y="4530811"/>
                            <a:ext cx="1859990" cy="990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5368CDD" w14:textId="77777777" w:rsidR="00CD1091" w:rsidRDefault="00CD1091" w:rsidP="00DA748A">
                              <w:pPr>
                                <w:pStyle w:val="NormalWeb"/>
                                <w:spacing w:before="0" w:beforeAutospacing="0" w:after="0" w:afterAutospacing="0"/>
                                <w:jc w:val="center"/>
                              </w:pPr>
                              <w:proofErr w:type="spellStart"/>
                              <w:r>
                                <w:rPr>
                                  <w:rFonts w:asciiTheme="minorHAnsi" w:hAnsi="Calibri" w:cstheme="minorBidi"/>
                                  <w:color w:val="FFFFFF" w:themeColor="light1"/>
                                  <w:kern w:val="24"/>
                                  <w:sz w:val="20"/>
                                  <w:szCs w:val="20"/>
                                </w:rPr>
                                <w:t>Neitherland</w:t>
                              </w:r>
                              <w:proofErr w:type="spellEnd"/>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2" name="Oval 22"/>
                        <wps:cNvSpPr/>
                        <wps:spPr>
                          <a:xfrm>
                            <a:off x="6368959" y="4530811"/>
                            <a:ext cx="1859990" cy="990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F2B3B4E" w14:textId="77777777" w:rsidR="00CD1091" w:rsidRDefault="00CD1091" w:rsidP="00DA748A">
                              <w:pPr>
                                <w:pStyle w:val="NormalWeb"/>
                                <w:spacing w:before="0" w:beforeAutospacing="0" w:after="0" w:afterAutospacing="0"/>
                                <w:jc w:val="center"/>
                              </w:pPr>
                              <w:r>
                                <w:rPr>
                                  <w:rFonts w:asciiTheme="minorHAnsi" w:hAnsi="Calibri" w:cstheme="minorBidi"/>
                                  <w:color w:val="FFFFFF" w:themeColor="light1"/>
                                  <w:kern w:val="24"/>
                                  <w:sz w:val="20"/>
                                  <w:szCs w:val="20"/>
                                </w:rPr>
                                <w:t>Englan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3" name="Straight Arrow Connector 23"/>
                        <wps:cNvCnPr>
                          <a:stCxn id="6" idx="4"/>
                        </wps:cNvCnPr>
                        <wps:spPr>
                          <a:xfrm>
                            <a:off x="1121971" y="3921211"/>
                            <a:ext cx="1794223" cy="6096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4" name="Straight Arrow Connector 24"/>
                        <wps:cNvCnPr>
                          <a:endCxn id="19" idx="0"/>
                        </wps:cNvCnPr>
                        <wps:spPr>
                          <a:xfrm flipH="1">
                            <a:off x="800100" y="3893408"/>
                            <a:ext cx="4386214" cy="637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5" name="Straight Arrow Connector 25"/>
                        <wps:cNvCnPr/>
                        <wps:spPr>
                          <a:xfrm>
                            <a:off x="3533300" y="3893408"/>
                            <a:ext cx="1485019" cy="637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6" name="Straight Arrow Connector 26"/>
                        <wps:cNvCnPr>
                          <a:stCxn id="9" idx="4"/>
                        </wps:cNvCnPr>
                        <wps:spPr>
                          <a:xfrm flipH="1">
                            <a:off x="5510164" y="3893408"/>
                            <a:ext cx="1695450" cy="637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7" name="Straight Arrow Connector 27"/>
                        <wps:cNvCnPr/>
                        <wps:spPr>
                          <a:xfrm flipH="1">
                            <a:off x="3147964" y="3893408"/>
                            <a:ext cx="3714750" cy="637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8" name="Straight Arrow Connector 28"/>
                        <wps:cNvCnPr>
                          <a:stCxn id="9" idx="4"/>
                        </wps:cNvCnPr>
                        <wps:spPr>
                          <a:xfrm>
                            <a:off x="7205614" y="3893408"/>
                            <a:ext cx="419100" cy="637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58CD93C6" id="Group 50" o:spid="_x0000_s1026" style="position:absolute;left:0;text-align:left;margin-left:33.45pt;margin-top:83.5pt;width:468.35pt;height:291pt;z-index:-251657216" coordsize="82289,55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">
                <v:oval id="Oval 2" o:spid="_x0000_s1027" style="position:absolute;left:24503;width:16002;height:9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" fillcolor="#4f81bd [3204]" strokecolor="#243f60 [1604]" strokeweight="2pt">
                  <v:textbox>
                    <w:txbxContent>
                      <w:p w14:paraId="3B7FCB35" w14:textId="77777777" w:rsidR="00CD1091" w:rsidRDefault="00CD1091" w:rsidP="00DA748A">
                        <w:pPr>
                          <w:pStyle w:val="NormalWeb"/>
                          <w:spacing w:before="0" w:beforeAutospacing="0" w:after="0" w:afterAutospacing="0"/>
                          <w:jc w:val="center"/>
                        </w:pPr>
                        <w:r>
                          <w:rPr>
                            <w:rFonts w:asciiTheme="minorHAnsi" w:hAnsi="Calibri" w:cstheme="minorBidi"/>
                            <w:color w:val="FFFFFF" w:themeColor="light1"/>
                            <w:kern w:val="24"/>
                            <w:sz w:val="20"/>
                            <w:szCs w:val="20"/>
                          </w:rPr>
                          <w:t>Macau</w:t>
                        </w:r>
                      </w:p>
                    </w:txbxContent>
                  </v:textbox>
                </v:oval>
                <v:oval id="Oval 3" o:spid="_x0000_s1028" style="position:absolute;left:3095;top:13304;width:16002;height:9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" fillcolor="#4f81bd [3204]" strokecolor="#243f60 [1604]" strokeweight="2pt">
                  <v:textbox>
                    <w:txbxContent>
                      <w:p w14:paraId="459A2751" w14:textId="77777777" w:rsidR="00CD1091" w:rsidRDefault="00CD1091" w:rsidP="00DA748A">
                        <w:pPr>
                          <w:pStyle w:val="NormalWeb"/>
                          <w:spacing w:before="0" w:beforeAutospacing="0" w:after="0" w:afterAutospacing="0"/>
                          <w:jc w:val="center"/>
                        </w:pPr>
                        <w:r>
                          <w:rPr>
                            <w:rFonts w:asciiTheme="minorHAnsi" w:hAnsi="Calibri" w:cstheme="minorBidi"/>
                            <w:color w:val="FFFFFF" w:themeColor="light1"/>
                            <w:kern w:val="24"/>
                            <w:sz w:val="20"/>
                            <w:szCs w:val="20"/>
                          </w:rPr>
                          <w:t>China</w:t>
                        </w:r>
                      </w:p>
                    </w:txbxContent>
                  </v:textbox>
                </v:oval>
                <v:oval id="Oval 4" o:spid="_x0000_s1029" style="position:absolute;left:24503;top:13129;width:16002;height:9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" fillcolor="#4f81bd [3204]" strokecolor="#243f60 [1604]" strokeweight="2pt">
                  <v:textbox>
                    <w:txbxContent>
                      <w:p w14:paraId="370AE543" w14:textId="77777777" w:rsidR="00CD1091" w:rsidRDefault="00CD1091" w:rsidP="00DA748A">
                        <w:pPr>
                          <w:pStyle w:val="NormalWeb"/>
                          <w:spacing w:before="0" w:beforeAutospacing="0" w:after="0" w:afterAutospacing="0"/>
                          <w:jc w:val="center"/>
                        </w:pPr>
                        <w:r>
                          <w:rPr>
                            <w:rFonts w:asciiTheme="minorHAnsi" w:hAnsi="Calibri" w:cstheme="minorBidi"/>
                            <w:color w:val="FFFFFF" w:themeColor="light1"/>
                            <w:kern w:val="24"/>
                            <w:sz w:val="20"/>
                            <w:szCs w:val="20"/>
                          </w:rPr>
                          <w:t>Hongkong</w:t>
                        </w:r>
                      </w:p>
                    </w:txbxContent>
                  </v:textbox>
                </v:oval>
                <v:oval id="Oval 5" o:spid="_x0000_s1030" style="position:absolute;left:45767;top:12902;width:16002;height:9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" fillcolor="#4f81bd [3204]" strokecolor="#243f60 [1604]" strokeweight="2pt">
                  <v:textbox>
                    <w:txbxContent>
                      <w:p w14:paraId="6AE171F1" w14:textId="77777777" w:rsidR="00CD1091" w:rsidRDefault="00CD1091" w:rsidP="00DA748A">
                        <w:pPr>
                          <w:pStyle w:val="NormalWeb"/>
                          <w:spacing w:before="0" w:beforeAutospacing="0" w:after="0" w:afterAutospacing="0"/>
                          <w:jc w:val="center"/>
                        </w:pPr>
                        <w:r>
                          <w:rPr>
                            <w:rFonts w:asciiTheme="minorHAnsi" w:hAnsi="Calibri" w:cstheme="minorBidi"/>
                            <w:color w:val="FFFFFF" w:themeColor="light1"/>
                            <w:kern w:val="24"/>
                            <w:sz w:val="20"/>
                            <w:szCs w:val="20"/>
                          </w:rPr>
                          <w:t>Taiwan</w:t>
                        </w:r>
                      </w:p>
                    </w:txbxContent>
                  </v:textbox>
                </v:oval>
                <v:oval id="Oval 6" o:spid="_x0000_s1031" style="position:absolute;left:3218;top:29306;width:16002;height:9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" fillcolor="#4f81bd [3204]" strokecolor="#243f60 [1604]" strokeweight="2pt">
                  <v:textbox>
                    <w:txbxContent>
                      <w:p w14:paraId="0CDAB7C9" w14:textId="77777777" w:rsidR="00CD1091" w:rsidRDefault="00CD1091" w:rsidP="00DA748A">
                        <w:pPr>
                          <w:pStyle w:val="NormalWeb"/>
                          <w:spacing w:before="0" w:beforeAutospacing="0" w:after="0" w:afterAutospacing="0"/>
                          <w:jc w:val="center"/>
                        </w:pPr>
                        <w:r>
                          <w:rPr>
                            <w:rFonts w:asciiTheme="minorHAnsi" w:hAnsi="Calibri" w:cstheme="minorBidi"/>
                            <w:color w:val="FFFFFF" w:themeColor="light1"/>
                            <w:kern w:val="24"/>
                            <w:sz w:val="20"/>
                            <w:szCs w:val="20"/>
                          </w:rPr>
                          <w:t>Japan</w:t>
                        </w:r>
                      </w:p>
                    </w:txbxContent>
                  </v:textbox>
                </v:oval>
                <v:oval id="Oval 7" o:spid="_x0000_s1032" style="position:absolute;left:24503;top:29264;width:16002;height:9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" fillcolor="#4f81bd [3204]" strokecolor="#243f60 [1604]" strokeweight="2pt">
                  <v:textbox>
                    <w:txbxContent>
                      <w:p w14:paraId="16A64DD7" w14:textId="77777777" w:rsidR="00CD1091" w:rsidRDefault="00CD1091" w:rsidP="00DA748A">
                        <w:pPr>
                          <w:pStyle w:val="NormalWeb"/>
                          <w:spacing w:before="0" w:beforeAutospacing="0" w:after="0" w:afterAutospacing="0"/>
                          <w:jc w:val="center"/>
                        </w:pPr>
                        <w:r>
                          <w:rPr>
                            <w:rFonts w:asciiTheme="minorHAnsi" w:hAnsi="Calibri" w:cstheme="minorBidi"/>
                            <w:color w:val="FFFFFF" w:themeColor="light1"/>
                            <w:kern w:val="24"/>
                            <w:sz w:val="20"/>
                            <w:szCs w:val="20"/>
                          </w:rPr>
                          <w:t>Korea</w:t>
                        </w:r>
                      </w:p>
                    </w:txbxContent>
                  </v:textbox>
                </v:oval>
                <v:oval id="Oval 8" o:spid="_x0000_s1033" style="position:absolute;left:45767;top:29028;width:16002;height:9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" fillcolor="#4f81bd [3204]" strokecolor="#243f60 [1604]" strokeweight="2pt">
                  <v:textbox>
                    <w:txbxContent>
                      <w:p w14:paraId="2C0DD5F6" w14:textId="77777777" w:rsidR="00CD1091" w:rsidRDefault="00CD1091" w:rsidP="00DA748A">
                        <w:pPr>
                          <w:pStyle w:val="NormalWeb"/>
                          <w:spacing w:before="0" w:beforeAutospacing="0" w:after="0" w:afterAutospacing="0"/>
                          <w:jc w:val="center"/>
                        </w:pPr>
                        <w:r>
                          <w:rPr>
                            <w:rFonts w:asciiTheme="minorHAnsi" w:hAnsi="Calibri" w:cstheme="minorBidi"/>
                            <w:color w:val="FFFFFF" w:themeColor="light1"/>
                            <w:kern w:val="24"/>
                            <w:sz w:val="20"/>
                            <w:szCs w:val="20"/>
                          </w:rPr>
                          <w:t>India</w:t>
                        </w:r>
                      </w:p>
                    </w:txbxContent>
                  </v:textbox>
                </v:oval>
                <v:oval id="Oval 9" o:spid="_x0000_s1034" style="position:absolute;left:64055;top:29028;width:16002;height:9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" fillcolor="#4f81bd [3204]" strokecolor="#243f60 [1604]" strokeweight="2pt">
                  <v:textbox>
                    <w:txbxContent>
                      <w:p w14:paraId="2C29D5E8" w14:textId="77777777" w:rsidR="00CD1091" w:rsidRDefault="00CD1091" w:rsidP="00DA748A">
                        <w:pPr>
                          <w:pStyle w:val="NormalWeb"/>
                          <w:spacing w:before="0" w:beforeAutospacing="0" w:after="0" w:afterAutospacing="0"/>
                          <w:jc w:val="center"/>
                        </w:pPr>
                        <w:r>
                          <w:rPr>
                            <w:rFonts w:asciiTheme="minorHAnsi" w:hAnsi="Calibri" w:cstheme="minorBidi"/>
                            <w:color w:val="FFFFFF" w:themeColor="light1"/>
                            <w:kern w:val="24"/>
                            <w:sz w:val="20"/>
                            <w:szCs w:val="20"/>
                          </w:rPr>
                          <w:t>France</w:t>
                        </w:r>
                      </w:p>
                    </w:txbxContent>
                  </v:textbox>
                </v:oval>
                <v:shapetype id="_x0000_t32" coordsize="21600,21600" o:spt="32" o:oned="t" path="m,l21600,21600e" filled="f">
                  <v:path arrowok="t" fillok="f" o:connecttype="none"/>
                  <o:lock v:ext="edit" shapetype="t"/>
                </v:shapetype>
                <v:shape id="Straight Arrow Connector 10" o:spid="_x0000_s1035" type="#_x0000_t32" style="position:absolute;left:13763;top:8455;width:13083;height:444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" strokecolor="#4579b8 [3044]">
                  <v:stroke endarrow="open"/>
                </v:shape>
                <v:shape id="Straight Arrow Connector 11" o:spid="_x0000_s1036" type="#_x0000_t32" style="position:absolute;left:32504;top:9906;width:0;height:322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" strokecolor="#4579b8 [3044]">
                  <v:stroke endarrow="open"/>
                </v:shape>
                <v:shape id="Straight Arrow Connector 12" o:spid="_x0000_s1037" type="#_x0000_t32" style="position:absolute;left:38161;top:8455;width:15607;height:44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" strokecolor="#4579b8 [3044]">
                  <v:stroke endarrow="open"/>
                </v:shape>
                <v:shape id="Straight Arrow Connector 13" o:spid="_x0000_s1038" type="#_x0000_t32" style="position:absolute;left:11096;top:23210;width:123;height:60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" strokecolor="#4579b8 [3044]">
                  <v:stroke endarrow="open"/>
                </v:shape>
                <v:shape id="Straight Arrow Connector 14" o:spid="_x0000_s1039" type="#_x0000_t32" style="position:absolute;left:16877;top:23035;width:15627;height:772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" strokecolor="#4579b8 [3044]">
                  <v:stroke endarrow="open"/>
                </v:shape>
                <v:shape id="Straight Arrow Connector 15" o:spid="_x0000_s1040" type="#_x0000_t32" style="position:absolute;left:32504;top:23035;width:5657;height:77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" strokecolor="#4579b8 [3044]">
                  <v:stroke endarrow="open"/>
                </v:shape>
                <v:shape id="Straight Arrow Connector 16" o:spid="_x0000_s1041" type="#_x0000_t32" style="position:absolute;left:11096;top:23210;width:40767;height:60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" strokecolor="#4579b8 [3044]">
                  <v:stroke endarrow="open"/>
                </v:shape>
                <v:shape id="Straight Arrow Connector 17" o:spid="_x0000_s1042" type="#_x0000_t32" style="position:absolute;left:53768;top:22808;width:2667;height:622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" strokecolor="#4579b8 [3044]">
                  <v:stroke endarrow="open"/>
                </v:shape>
                <v:shape id="Straight Arrow Connector 18" o:spid="_x0000_s1043" type="#_x0000_t32" style="position:absolute;left:16753;top:21759;width:55303;height:726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" strokecolor="#4579b8 [3044]">
                  <v:stroke endarrow="open"/>
                </v:shape>
                <v:oval id="Oval 19" o:spid="_x0000_s1044" style="position:absolute;top:45308;width:16002;height:9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" fillcolor="#4f81bd [3204]" strokecolor="#243f60 [1604]" strokeweight="2pt">
                  <v:textbox>
                    <w:txbxContent>
                      <w:p w14:paraId="749B2A46" w14:textId="77777777" w:rsidR="00CD1091" w:rsidRDefault="00CD1091" w:rsidP="00DA748A">
                        <w:pPr>
                          <w:pStyle w:val="NormalWeb"/>
                          <w:spacing w:before="0" w:beforeAutospacing="0" w:after="0" w:afterAutospacing="0"/>
                          <w:jc w:val="center"/>
                        </w:pPr>
                        <w:r>
                          <w:rPr>
                            <w:rFonts w:asciiTheme="minorHAnsi" w:hAnsi="Calibri" w:cstheme="minorBidi"/>
                            <w:color w:val="FFFFFF" w:themeColor="light1"/>
                            <w:kern w:val="24"/>
                            <w:sz w:val="20"/>
                            <w:szCs w:val="20"/>
                          </w:rPr>
                          <w:t>Russia</w:t>
                        </w:r>
                      </w:p>
                    </w:txbxContent>
                  </v:textbox>
                </v:oval>
                <v:oval id="Oval 20" o:spid="_x0000_s1045" style="position:absolute;left:21160;top:45308;width:16002;height:9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" fillcolor="#4f81bd [3204]" strokecolor="#243f60 [1604]" strokeweight="2pt">
                  <v:textbox>
                    <w:txbxContent>
                      <w:p w14:paraId="63989766" w14:textId="77777777" w:rsidR="00CD1091" w:rsidRDefault="00CD1091" w:rsidP="00DA748A">
                        <w:pPr>
                          <w:pStyle w:val="NormalWeb"/>
                          <w:spacing w:before="0" w:beforeAutospacing="0" w:after="0" w:afterAutospacing="0"/>
                          <w:jc w:val="center"/>
                        </w:pPr>
                        <w:r>
                          <w:rPr>
                            <w:rFonts w:asciiTheme="minorHAnsi" w:hAnsi="Calibri" w:cstheme="minorBidi"/>
                            <w:color w:val="FFFFFF" w:themeColor="light1"/>
                            <w:kern w:val="24"/>
                            <w:sz w:val="20"/>
                            <w:szCs w:val="20"/>
                          </w:rPr>
                          <w:t>USA</w:t>
                        </w:r>
                      </w:p>
                    </w:txbxContent>
                  </v:textbox>
                </v:oval>
                <v:oval id="Oval 21" o:spid="_x0000_s1046" style="position:absolute;left:40883;top:45308;width:18600;height:9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" fillcolor="#4f81bd [3204]" strokecolor="#243f60 [1604]" strokeweight="2pt">
                  <v:textbox>
                    <w:txbxContent>
                      <w:p w14:paraId="15368CDD" w14:textId="77777777" w:rsidR="00CD1091" w:rsidRDefault="00CD1091" w:rsidP="00DA748A">
                        <w:pPr>
                          <w:pStyle w:val="NormalWeb"/>
                          <w:spacing w:before="0" w:beforeAutospacing="0" w:after="0" w:afterAutospacing="0"/>
                          <w:jc w:val="center"/>
                        </w:pPr>
                        <w:proofErr w:type="spellStart"/>
                        <w:r>
                          <w:rPr>
                            <w:rFonts w:asciiTheme="minorHAnsi" w:hAnsi="Calibri" w:cstheme="minorBidi"/>
                            <w:color w:val="FFFFFF" w:themeColor="light1"/>
                            <w:kern w:val="24"/>
                            <w:sz w:val="20"/>
                            <w:szCs w:val="20"/>
                          </w:rPr>
                          <w:t>Neitherland</w:t>
                        </w:r>
                        <w:proofErr w:type="spellEnd"/>
                      </w:p>
                    </w:txbxContent>
                  </v:textbox>
                </v:oval>
                <v:oval id="Oval 22" o:spid="_x0000_s1047" style="position:absolute;left:63689;top:45308;width:18600;height:9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" fillcolor="#4f81bd [3204]" strokecolor="#243f60 [1604]" strokeweight="2pt">
                  <v:textbox>
                    <w:txbxContent>
                      <w:p w14:paraId="5F2B3B4E" w14:textId="77777777" w:rsidR="00CD1091" w:rsidRDefault="00CD1091" w:rsidP="00DA748A">
                        <w:pPr>
                          <w:pStyle w:val="NormalWeb"/>
                          <w:spacing w:before="0" w:beforeAutospacing="0" w:after="0" w:afterAutospacing="0"/>
                          <w:jc w:val="center"/>
                        </w:pPr>
                        <w:r>
                          <w:rPr>
                            <w:rFonts w:asciiTheme="minorHAnsi" w:hAnsi="Calibri" w:cstheme="minorBidi"/>
                            <w:color w:val="FFFFFF" w:themeColor="light1"/>
                            <w:kern w:val="24"/>
                            <w:sz w:val="20"/>
                            <w:szCs w:val="20"/>
                          </w:rPr>
                          <w:t>England</w:t>
                        </w:r>
                      </w:p>
                    </w:txbxContent>
                  </v:textbox>
                </v:oval>
                <v:shape id="Straight Arrow Connector 23" o:spid="_x0000_s1048" type="#_x0000_t32" style="position:absolute;left:11219;top:39212;width:17942;height:60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" strokecolor="#4579b8 [3044]">
                  <v:stroke endarrow="open"/>
                </v:shape>
                <v:shape id="Straight Arrow Connector 24" o:spid="_x0000_s1049" type="#_x0000_t32" style="position:absolute;left:8001;top:38934;width:43862;height:637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" strokecolor="#4579b8 [3044]">
                  <v:stroke endarrow="open"/>
                </v:shape>
                <v:shape id="Straight Arrow Connector 25" o:spid="_x0000_s1050" type="#_x0000_t32" style="position:absolute;left:35333;top:38934;width:14850;height:63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" strokecolor="#4579b8 [3044]">
                  <v:stroke endarrow="open"/>
                </v:shape>
                <v:shape id="Straight Arrow Connector 26" o:spid="_x0000_s1051" type="#_x0000_t32" style="position:absolute;left:55101;top:38934;width:16955;height:637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" strokecolor="#4579b8 [3044]">
                  <v:stroke endarrow="open"/>
                </v:shape>
                <v:shape id="Straight Arrow Connector 27" o:spid="_x0000_s1052" type="#_x0000_t32" style="position:absolute;left:31479;top:38934;width:37148;height:637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" strokecolor="#4579b8 [3044]">
                  <v:stroke endarrow="open"/>
                </v:shape>
                <v:shape id="Straight Arrow Connector 28" o:spid="_x0000_s1053" type="#_x0000_t32" style="position:absolute;left:72056;top:38934;width:4191;height:63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" strokecolor="#4579b8 [3044]">
                  <v:stroke endarrow="open"/>
                </v:shape>
                <w10:wrap type="topAndBottom"/>
              </v:group>
            </w:pict>
          </mc:Fallback>
        </mc:AlternateContent>
      </w:r>
      <w:r w:rsidR="0057494B" w:rsidRPr="0057494B">
        <w:rPr>
          <w:b/>
        </w:rPr>
        <w:t>2.1 Description</w:t>
      </w:r>
      <w:r w:rsidR="0057494B">
        <w:t xml:space="preserve">: </w:t>
      </w:r>
      <w:r w:rsidR="00AB60C5">
        <w:t xml:space="preserve">We are asked to develop a software agent that helps a user to find his way home from a given position. </w:t>
      </w:r>
      <w:r w:rsidR="007A22B8">
        <w:t>H</w:t>
      </w:r>
      <w:r w:rsidR="00BC1C4C">
        <w:t>e is currently in Macau</w:t>
      </w:r>
      <w:r w:rsidR="007A22B8">
        <w:t xml:space="preserve"> and h</w:t>
      </w:r>
      <w:r w:rsidR="00BC1C4C">
        <w:t>is home is in USA</w:t>
      </w:r>
      <w:r w:rsidR="00AB60C5">
        <w:t xml:space="preserve">. </w:t>
      </w:r>
      <w:r w:rsidR="003F1DE4">
        <w:t>To accomplish this</w:t>
      </w:r>
      <w:r w:rsidR="00AB60C5">
        <w:t xml:space="preserve"> task</w:t>
      </w:r>
      <w:r w:rsidR="003F1DE4">
        <w:t xml:space="preserve">, you will be given </w:t>
      </w:r>
      <w:r w:rsidR="00BC1C4C">
        <w:t>a map</w:t>
      </w:r>
      <w:r w:rsidR="00DA748A">
        <w:t xml:space="preserve"> of possible flight connections</w:t>
      </w:r>
      <w:r w:rsidR="003F1DE4">
        <w:t xml:space="preserve">. You will be required to create a program </w:t>
      </w:r>
      <w:r w:rsidR="00BC1C4C">
        <w:t>that finds the list of countries</w:t>
      </w:r>
      <w:r w:rsidR="00AB60C5">
        <w:t xml:space="preserve"> that the agent </w:t>
      </w:r>
      <w:r w:rsidR="003F1DE4">
        <w:t>must tr</w:t>
      </w:r>
      <w:r w:rsidR="00AB60C5">
        <w:t xml:space="preserve">avel on </w:t>
      </w:r>
      <w:proofErr w:type="gramStart"/>
      <w:r w:rsidR="00AB60C5">
        <w:t>in order to</w:t>
      </w:r>
      <w:proofErr w:type="gramEnd"/>
      <w:r w:rsidR="00AB60C5">
        <w:t xml:space="preserve"> get home</w:t>
      </w:r>
      <w:r w:rsidR="003F1DE4">
        <w:t>.</w:t>
      </w:r>
    </w:p>
    <w:p w14:paraId="188EFAD3" w14:textId="77777777" w:rsidR="00DA748A" w:rsidRDefault="00DA748A" w:rsidP="00AB60C5">
      <w:pPr>
        <w:pStyle w:val="ListParagraph"/>
        <w:ind w:left="1080"/>
        <w:jc w:val="both"/>
      </w:pPr>
    </w:p>
    <w:p w14:paraId="4039422D" w14:textId="77777777" w:rsidR="00DA748A" w:rsidRDefault="00DA748A" w:rsidP="00AB60C5">
      <w:pPr>
        <w:pStyle w:val="ListParagraph"/>
        <w:ind w:left="1080"/>
        <w:jc w:val="both"/>
      </w:pPr>
    </w:p>
    <w:p w14:paraId="6FAC83CC" w14:textId="30888ED0" w:rsidR="003F1DE4" w:rsidRDefault="003F1DE4" w:rsidP="0057494B">
      <w:pPr>
        <w:jc w:val="both"/>
      </w:pPr>
      <w:r>
        <w:t>Your program must take in an arbitrarily large list of int</w:t>
      </w:r>
      <w:r w:rsidR="006C0522">
        <w:t xml:space="preserve">ersections and find a possible </w:t>
      </w:r>
      <w:r>
        <w:t>route to take. It will t</w:t>
      </w:r>
      <w:r w:rsidR="006C0522">
        <w:t>hen output a list of each country</w:t>
      </w:r>
      <w:r>
        <w:t xml:space="preserve"> taken in order (see example file). An example </w:t>
      </w:r>
      <w:r w:rsidRPr="0057494B">
        <w:rPr>
          <w:b/>
          <w:bCs/>
        </w:rPr>
        <w:t xml:space="preserve">input </w:t>
      </w:r>
      <w:r w:rsidR="007A22B8" w:rsidRPr="0057494B">
        <w:rPr>
          <w:b/>
          <w:bCs/>
        </w:rPr>
        <w:t xml:space="preserve">(described in a text file) </w:t>
      </w:r>
      <w:r w:rsidR="007A22B8" w:rsidRPr="0057494B">
        <w:rPr>
          <w:bCs/>
        </w:rPr>
        <w:t>that</w:t>
      </w:r>
      <w:r w:rsidR="007A22B8" w:rsidRPr="0057494B">
        <w:rPr>
          <w:b/>
          <w:bCs/>
        </w:rPr>
        <w:t xml:space="preserve"> </w:t>
      </w:r>
      <w:r w:rsidR="007A22B8">
        <w:t>would contain</w:t>
      </w:r>
      <w:r w:rsidR="006C0522">
        <w:t xml:space="preserve"> a list of connecting countries</w:t>
      </w:r>
      <w:r>
        <w:t xml:space="preserve"> (edges):</w:t>
      </w:r>
    </w:p>
    <w:p w14:paraId="484925F1" w14:textId="77777777" w:rsidR="003F1DE4" w:rsidRDefault="003F1DE4" w:rsidP="003F1DE4">
      <w:pPr>
        <w:jc w:val="both"/>
      </w:pPr>
    </w:p>
    <w:p w14:paraId="394159B4" w14:textId="77777777" w:rsidR="003F1DE4" w:rsidRDefault="006C0522" w:rsidP="007A22B8">
      <w:pPr>
        <w:ind w:left="720" w:firstLine="720"/>
        <w:jc w:val="both"/>
        <w:rPr>
          <w:rFonts w:ascii="Courier New" w:hAnsi="Courier New"/>
        </w:rPr>
      </w:pPr>
      <w:r>
        <w:rPr>
          <w:rFonts w:ascii="Courier New" w:hAnsi="Courier New"/>
        </w:rPr>
        <w:t>Macau China</w:t>
      </w:r>
    </w:p>
    <w:p w14:paraId="1B1B2F5A" w14:textId="77777777" w:rsidR="007A22B8" w:rsidRDefault="006C0522" w:rsidP="007A22B8">
      <w:pPr>
        <w:ind w:left="720" w:firstLine="720"/>
        <w:jc w:val="both"/>
        <w:rPr>
          <w:rFonts w:ascii="Courier New" w:hAnsi="Courier New"/>
        </w:rPr>
      </w:pPr>
      <w:r>
        <w:rPr>
          <w:rFonts w:ascii="Courier New" w:hAnsi="Courier New"/>
        </w:rPr>
        <w:t>Macau Hongkong</w:t>
      </w:r>
    </w:p>
    <w:p w14:paraId="7CF444D1" w14:textId="77777777" w:rsidR="006C0522" w:rsidRDefault="006C0522" w:rsidP="007A22B8">
      <w:pPr>
        <w:ind w:left="720" w:firstLine="720"/>
        <w:jc w:val="both"/>
        <w:rPr>
          <w:rFonts w:ascii="Courier New" w:hAnsi="Courier New"/>
        </w:rPr>
      </w:pPr>
      <w:r>
        <w:rPr>
          <w:rFonts w:ascii="Courier New" w:hAnsi="Courier New"/>
        </w:rPr>
        <w:t>Macau Taiwan</w:t>
      </w:r>
    </w:p>
    <w:p w14:paraId="4200FDD0" w14:textId="77777777" w:rsidR="007A22B8" w:rsidRDefault="006C0522" w:rsidP="007A22B8">
      <w:pPr>
        <w:ind w:left="720" w:firstLine="720"/>
        <w:jc w:val="both"/>
        <w:rPr>
          <w:rFonts w:ascii="Courier New" w:hAnsi="Courier New"/>
        </w:rPr>
      </w:pPr>
      <w:r>
        <w:rPr>
          <w:rFonts w:ascii="Courier New" w:hAnsi="Courier New"/>
        </w:rPr>
        <w:t>China Japan</w:t>
      </w:r>
    </w:p>
    <w:p w14:paraId="3B15E004" w14:textId="77777777" w:rsidR="006C0522" w:rsidRDefault="006C0522" w:rsidP="007A22B8">
      <w:pPr>
        <w:ind w:left="720" w:firstLine="720"/>
        <w:jc w:val="both"/>
        <w:rPr>
          <w:rFonts w:ascii="Courier New" w:hAnsi="Courier New"/>
        </w:rPr>
      </w:pPr>
      <w:r>
        <w:rPr>
          <w:rFonts w:ascii="Courier New" w:hAnsi="Courier New"/>
        </w:rPr>
        <w:t>China India</w:t>
      </w:r>
    </w:p>
    <w:p w14:paraId="513FCFEB" w14:textId="77777777" w:rsidR="006C0522" w:rsidRDefault="006C0522" w:rsidP="007A22B8">
      <w:pPr>
        <w:ind w:left="720" w:firstLine="720"/>
        <w:jc w:val="both"/>
        <w:rPr>
          <w:rFonts w:ascii="Courier New" w:hAnsi="Courier New"/>
        </w:rPr>
      </w:pPr>
      <w:r>
        <w:rPr>
          <w:rFonts w:ascii="Courier New" w:hAnsi="Courier New"/>
        </w:rPr>
        <w:t>China France</w:t>
      </w:r>
    </w:p>
    <w:p w14:paraId="18185BBE" w14:textId="77777777" w:rsidR="006C0522" w:rsidRDefault="006C0522" w:rsidP="007A22B8">
      <w:pPr>
        <w:ind w:left="720" w:firstLine="720"/>
        <w:jc w:val="both"/>
        <w:rPr>
          <w:rFonts w:ascii="Courier New" w:hAnsi="Courier New"/>
        </w:rPr>
      </w:pPr>
      <w:r>
        <w:rPr>
          <w:rFonts w:ascii="Courier New" w:hAnsi="Courier New"/>
        </w:rPr>
        <w:t>Hongkong Japan</w:t>
      </w:r>
    </w:p>
    <w:p w14:paraId="798434AD" w14:textId="77777777" w:rsidR="006C0522" w:rsidRDefault="006C0522" w:rsidP="007A22B8">
      <w:pPr>
        <w:ind w:left="720" w:firstLine="720"/>
        <w:jc w:val="both"/>
        <w:rPr>
          <w:rFonts w:ascii="Courier New" w:hAnsi="Courier New"/>
        </w:rPr>
      </w:pPr>
      <w:r>
        <w:rPr>
          <w:rFonts w:ascii="Courier New" w:hAnsi="Courier New"/>
        </w:rPr>
        <w:t>Hongkong Korea</w:t>
      </w:r>
    </w:p>
    <w:p w14:paraId="5FE5DAF0" w14:textId="77777777" w:rsidR="006C0522" w:rsidRDefault="006C0522" w:rsidP="007A22B8">
      <w:pPr>
        <w:ind w:left="720" w:firstLine="720"/>
        <w:jc w:val="both"/>
        <w:rPr>
          <w:rFonts w:ascii="Courier New" w:hAnsi="Courier New"/>
        </w:rPr>
      </w:pPr>
      <w:r>
        <w:rPr>
          <w:rFonts w:ascii="Courier New" w:hAnsi="Courier New"/>
        </w:rPr>
        <w:t>Taiwan India</w:t>
      </w:r>
    </w:p>
    <w:p w14:paraId="100D2067" w14:textId="54E14F58" w:rsidR="006C0522" w:rsidRDefault="006C0522" w:rsidP="007A22B8">
      <w:pPr>
        <w:ind w:left="720" w:firstLine="720"/>
        <w:jc w:val="both"/>
        <w:rPr>
          <w:rFonts w:ascii="Courier New" w:hAnsi="Courier New"/>
        </w:rPr>
      </w:pPr>
      <w:r>
        <w:rPr>
          <w:rFonts w:ascii="Courier New" w:hAnsi="Courier New"/>
        </w:rPr>
        <w:t>Korea Netherland</w:t>
      </w:r>
    </w:p>
    <w:p w14:paraId="62A0C284" w14:textId="77777777" w:rsidR="006C0522" w:rsidRDefault="006C0522" w:rsidP="007A22B8">
      <w:pPr>
        <w:ind w:left="720" w:firstLine="720"/>
        <w:jc w:val="both"/>
        <w:rPr>
          <w:rFonts w:ascii="Courier New" w:hAnsi="Courier New"/>
        </w:rPr>
      </w:pPr>
      <w:r>
        <w:rPr>
          <w:rFonts w:ascii="Courier New" w:hAnsi="Courier New"/>
        </w:rPr>
        <w:t>India Russia</w:t>
      </w:r>
    </w:p>
    <w:p w14:paraId="4C533D82" w14:textId="7CC1EC96" w:rsidR="006C0522" w:rsidRDefault="006C0522" w:rsidP="007A22B8">
      <w:pPr>
        <w:ind w:left="720" w:firstLine="720"/>
        <w:jc w:val="both"/>
        <w:rPr>
          <w:rFonts w:ascii="Courier New" w:hAnsi="Courier New"/>
        </w:rPr>
      </w:pPr>
      <w:r>
        <w:rPr>
          <w:rFonts w:ascii="Courier New" w:hAnsi="Courier New"/>
        </w:rPr>
        <w:t>France England</w:t>
      </w:r>
    </w:p>
    <w:p w14:paraId="369E42AF" w14:textId="324C02D8" w:rsidR="001A4733" w:rsidRDefault="001A4733" w:rsidP="007A22B8">
      <w:pPr>
        <w:ind w:left="720" w:firstLine="720"/>
        <w:jc w:val="both"/>
        <w:rPr>
          <w:rFonts w:ascii="Courier New" w:hAnsi="Courier New"/>
        </w:rPr>
      </w:pPr>
      <w:r w:rsidRPr="001A4733">
        <w:rPr>
          <w:rFonts w:ascii="Courier New" w:hAnsi="Courier New"/>
          <w:highlight w:val="yellow"/>
        </w:rPr>
        <w:t xml:space="preserve">France </w:t>
      </w:r>
      <w:r w:rsidRPr="00241CEC">
        <w:rPr>
          <w:rFonts w:ascii="Courier New" w:hAnsi="Courier New"/>
          <w:highlight w:val="yellow"/>
        </w:rPr>
        <w:t xml:space="preserve">Netherland &lt;- </w:t>
      </w:r>
      <w:r w:rsidRPr="00241CEC">
        <w:rPr>
          <w:rFonts w:ascii="Courier New" w:hAnsi="Courier New"/>
          <w:sz w:val="14"/>
          <w:szCs w:val="14"/>
          <w:highlight w:val="yellow"/>
        </w:rPr>
        <w:t xml:space="preserve">not included in original but added to match the </w:t>
      </w:r>
      <w:r w:rsidR="00241CEC" w:rsidRPr="00241CEC">
        <w:rPr>
          <w:rFonts w:ascii="Courier New" w:hAnsi="Courier New"/>
          <w:sz w:val="14"/>
          <w:szCs w:val="14"/>
          <w:highlight w:val="yellow"/>
        </w:rPr>
        <w:t>graph image</w:t>
      </w:r>
    </w:p>
    <w:p w14:paraId="306B9239" w14:textId="77777777" w:rsidR="00DE7C0D" w:rsidRDefault="00DE7C0D" w:rsidP="00DE7C0D">
      <w:pPr>
        <w:ind w:left="720" w:firstLine="720"/>
        <w:jc w:val="both"/>
        <w:rPr>
          <w:rFonts w:ascii="Courier New" w:hAnsi="Courier New"/>
        </w:rPr>
      </w:pPr>
      <w:r>
        <w:rPr>
          <w:rFonts w:ascii="Courier New" w:hAnsi="Courier New"/>
        </w:rPr>
        <w:t>France USA</w:t>
      </w:r>
    </w:p>
    <w:p w14:paraId="29D56110" w14:textId="77777777" w:rsidR="00DE7C0D" w:rsidRDefault="00DE7C0D" w:rsidP="00DE7C0D">
      <w:pPr>
        <w:ind w:left="720" w:firstLine="720"/>
        <w:jc w:val="both"/>
        <w:rPr>
          <w:rFonts w:ascii="Courier New" w:hAnsi="Courier New"/>
        </w:rPr>
      </w:pPr>
      <w:r>
        <w:rPr>
          <w:rFonts w:ascii="Courier New" w:hAnsi="Courier New"/>
        </w:rPr>
        <w:lastRenderedPageBreak/>
        <w:t>Japan USA</w:t>
      </w:r>
    </w:p>
    <w:p w14:paraId="79F959CF" w14:textId="77777777" w:rsidR="006C0522" w:rsidRDefault="006C0522" w:rsidP="007A22B8">
      <w:pPr>
        <w:ind w:left="720" w:firstLine="720"/>
        <w:jc w:val="both"/>
        <w:rPr>
          <w:rFonts w:ascii="Courier New" w:hAnsi="Courier New"/>
        </w:rPr>
      </w:pPr>
    </w:p>
    <w:p w14:paraId="6DF74079" w14:textId="77777777" w:rsidR="003F1DE4" w:rsidRDefault="003F1DE4" w:rsidP="007A22B8">
      <w:pPr>
        <w:ind w:left="1440"/>
        <w:jc w:val="both"/>
      </w:pPr>
      <w:r>
        <w:t xml:space="preserve">Your program would return the </w:t>
      </w:r>
      <w:r>
        <w:rPr>
          <w:b/>
          <w:bCs/>
        </w:rPr>
        <w:t>output</w:t>
      </w:r>
      <w:r w:rsidR="00DE7C0D">
        <w:t xml:space="preserve"> of countries</w:t>
      </w:r>
      <w:r>
        <w:t xml:space="preserve"> and other connecting locations traveled over includi</w:t>
      </w:r>
      <w:r w:rsidR="00DE7C0D">
        <w:t>ng the starting and finishing countries</w:t>
      </w:r>
      <w:r w:rsidR="007A22B8">
        <w:t xml:space="preserve">, in order of travel. For example: </w:t>
      </w:r>
    </w:p>
    <w:p w14:paraId="41715FE9" w14:textId="77777777" w:rsidR="003F1DE4" w:rsidRDefault="00DE7C0D" w:rsidP="003F1DE4">
      <w:pPr>
        <w:jc w:val="both"/>
      </w:pPr>
      <w:r>
        <w:tab/>
      </w:r>
      <w:r>
        <w:tab/>
        <w:t>Macau</w:t>
      </w:r>
    </w:p>
    <w:p w14:paraId="35795486" w14:textId="77777777" w:rsidR="00DE7C0D" w:rsidRDefault="00DE7C0D" w:rsidP="003F1DE4">
      <w:pPr>
        <w:jc w:val="both"/>
      </w:pPr>
      <w:r>
        <w:tab/>
      </w:r>
      <w:r>
        <w:tab/>
        <w:t>China</w:t>
      </w:r>
    </w:p>
    <w:p w14:paraId="0AAC5B38" w14:textId="77777777" w:rsidR="00DE7C0D" w:rsidRDefault="00DE7C0D" w:rsidP="003F1DE4">
      <w:pPr>
        <w:jc w:val="both"/>
      </w:pPr>
      <w:r>
        <w:tab/>
      </w:r>
      <w:r>
        <w:tab/>
        <w:t>Japan</w:t>
      </w:r>
    </w:p>
    <w:p w14:paraId="11343236" w14:textId="77777777" w:rsidR="00DE7C0D" w:rsidRDefault="00DE7C0D" w:rsidP="003F1DE4">
      <w:pPr>
        <w:jc w:val="both"/>
      </w:pPr>
      <w:r>
        <w:tab/>
      </w:r>
      <w:r>
        <w:tab/>
        <w:t>USA</w:t>
      </w:r>
    </w:p>
    <w:p w14:paraId="1A77044E" w14:textId="77777777" w:rsidR="00DE7C0D" w:rsidRDefault="00DE7C0D" w:rsidP="003F1DE4">
      <w:pPr>
        <w:jc w:val="both"/>
      </w:pPr>
    </w:p>
    <w:p w14:paraId="62ECF123" w14:textId="77777777" w:rsidR="003F1DE4" w:rsidRDefault="007A22B8" w:rsidP="00DE7C0D">
      <w:pPr>
        <w:ind w:left="1440"/>
        <w:jc w:val="both"/>
      </w:pPr>
      <w:r w:rsidRPr="00096FFD">
        <w:t>Your program also print</w:t>
      </w:r>
      <w:r w:rsidR="00185B7C" w:rsidRPr="00096FFD">
        <w:t>s</w:t>
      </w:r>
      <w:r w:rsidRPr="00096FFD">
        <w:t xml:space="preserve"> out the time that needed to find out the path using </w:t>
      </w:r>
      <w:proofErr w:type="spellStart"/>
      <w:r w:rsidRPr="00096FFD">
        <w:t>DepthFirstSearch</w:t>
      </w:r>
      <w:proofErr w:type="spellEnd"/>
      <w:r w:rsidRPr="00096FFD">
        <w:t xml:space="preserve"> (DFS), </w:t>
      </w:r>
      <w:proofErr w:type="spellStart"/>
      <w:r w:rsidRPr="00096FFD">
        <w:t>BreadthFirstSearch</w:t>
      </w:r>
      <w:proofErr w:type="spellEnd"/>
      <w:r w:rsidRPr="00096FFD">
        <w:t xml:space="preserve"> (BFS)</w:t>
      </w:r>
      <w:r w:rsidR="00DE7C0D" w:rsidRPr="00096FFD">
        <w:t>:</w:t>
      </w:r>
    </w:p>
    <w:p w14:paraId="36EBAC86" w14:textId="77777777" w:rsidR="00DE7C0D" w:rsidRDefault="00DE7C0D" w:rsidP="00DE7C0D">
      <w:pPr>
        <w:ind w:left="1440"/>
        <w:jc w:val="both"/>
      </w:pPr>
    </w:p>
    <w:p w14:paraId="0A465E3C" w14:textId="77777777" w:rsidR="007A22B8" w:rsidRDefault="007A22B8" w:rsidP="007A22B8">
      <w:pPr>
        <w:ind w:left="1440"/>
        <w:jc w:val="both"/>
      </w:pPr>
      <w:r>
        <w:t>For example:</w:t>
      </w:r>
    </w:p>
    <w:p w14:paraId="4899D733" w14:textId="77777777" w:rsidR="007A22B8" w:rsidRDefault="007A22B8" w:rsidP="003F1DE4">
      <w:pPr>
        <w:jc w:val="both"/>
        <w:rPr>
          <w:rFonts w:ascii="Courier New" w:hAnsi="Courier New" w:cs="Courier New"/>
        </w:rPr>
      </w:pPr>
      <w:r>
        <w:rPr>
          <w:rFonts w:ascii="Courier New" w:hAnsi="Courier New" w:cs="Courier New"/>
        </w:rPr>
        <w:tab/>
      </w:r>
      <w:r>
        <w:rPr>
          <w:rFonts w:ascii="Courier New" w:hAnsi="Courier New" w:cs="Courier New"/>
        </w:rPr>
        <w:tab/>
      </w:r>
      <w:r>
        <w:rPr>
          <w:rFonts w:ascii="Courier New" w:hAnsi="Courier New" w:cs="Courier New"/>
        </w:rPr>
        <w:tab/>
        <w:t>DFS</w:t>
      </w:r>
      <w:r>
        <w:rPr>
          <w:rFonts w:ascii="Courier New" w:hAnsi="Courier New" w:cs="Courier New"/>
        </w:rPr>
        <w:tab/>
      </w:r>
      <w:proofErr w:type="gramStart"/>
      <w:r>
        <w:rPr>
          <w:rFonts w:ascii="Courier New" w:hAnsi="Courier New" w:cs="Courier New"/>
        </w:rPr>
        <w:t>10</w:t>
      </w:r>
      <w:r w:rsidR="00DE7C0D">
        <w:rPr>
          <w:rFonts w:ascii="Courier New" w:hAnsi="Courier New" w:cs="Courier New"/>
        </w:rPr>
        <w:t xml:space="preserve">  (</w:t>
      </w:r>
      <w:proofErr w:type="gramEnd"/>
      <w:r w:rsidR="00DE7C0D">
        <w:rPr>
          <w:rFonts w:ascii="Courier New" w:hAnsi="Courier New" w:cs="Courier New"/>
        </w:rPr>
        <w:t>milliseconds)</w:t>
      </w:r>
    </w:p>
    <w:p w14:paraId="50E18A3B" w14:textId="77777777" w:rsidR="003F1DE4" w:rsidRDefault="007A22B8" w:rsidP="007A22B8">
      <w:pPr>
        <w:ind w:left="1440" w:firstLine="720"/>
        <w:jc w:val="both"/>
      </w:pPr>
      <w:r>
        <w:rPr>
          <w:rFonts w:ascii="Courier New" w:hAnsi="Courier New" w:cs="Courier New"/>
        </w:rPr>
        <w:t>BFS</w:t>
      </w:r>
      <w:r>
        <w:rPr>
          <w:rFonts w:ascii="Courier New" w:hAnsi="Courier New" w:cs="Courier New"/>
        </w:rPr>
        <w:tab/>
      </w:r>
      <w:r>
        <w:t>11</w:t>
      </w:r>
      <w:r w:rsidR="00DE7C0D">
        <w:t xml:space="preserve">  </w:t>
      </w:r>
      <w:proofErr w:type="gramStart"/>
      <w:r w:rsidR="00DE7C0D">
        <w:t xml:space="preserve">   (</w:t>
      </w:r>
      <w:proofErr w:type="gramEnd"/>
      <w:r w:rsidR="00DE7C0D">
        <w:t>milliseconds)</w:t>
      </w:r>
    </w:p>
    <w:p w14:paraId="7780D6F1" w14:textId="77777777" w:rsidR="00DE7C0D" w:rsidRDefault="00DE7C0D" w:rsidP="007A22B8">
      <w:pPr>
        <w:pStyle w:val="BodyText"/>
        <w:ind w:left="1440"/>
      </w:pPr>
    </w:p>
    <w:p w14:paraId="24C2CFC4" w14:textId="77777777" w:rsidR="007A22B8" w:rsidRDefault="003F1DE4" w:rsidP="007A22B8">
      <w:pPr>
        <w:pStyle w:val="BodyText"/>
        <w:ind w:left="1440"/>
      </w:pPr>
      <w:r>
        <w:t xml:space="preserve">You can assume that </w:t>
      </w:r>
      <w:r w:rsidR="00DE7C0D">
        <w:t>country</w:t>
      </w:r>
      <w:r>
        <w:t xml:space="preserve"> names will not have any white spaces in them. Additionally, the very first row has the starting state, while the very last row has the ending state just in the same way as the example. So, with other test cases</w:t>
      </w:r>
      <w:r w:rsidR="007A22B8">
        <w:t>, you must be able to help the agent</w:t>
      </w:r>
      <w:r>
        <w:t xml:space="preserve"> find his way to </w:t>
      </w:r>
      <w:r w:rsidR="007A22B8">
        <w:t xml:space="preserve">other places as well. </w:t>
      </w:r>
    </w:p>
    <w:p w14:paraId="60A9618D" w14:textId="77777777" w:rsidR="003F1DE4" w:rsidRDefault="007A22B8" w:rsidP="007A22B8">
      <w:pPr>
        <w:pStyle w:val="BodyText"/>
        <w:ind w:left="1440"/>
      </w:pPr>
      <w:r>
        <w:t>Y</w:t>
      </w:r>
      <w:r w:rsidR="003F1DE4">
        <w:t xml:space="preserve">ou must solve this problem using both </w:t>
      </w:r>
      <w:r w:rsidR="003F1DE4">
        <w:rPr>
          <w:b/>
          <w:bCs/>
        </w:rPr>
        <w:t>depth first</w:t>
      </w:r>
      <w:r w:rsidR="003F1DE4">
        <w:t xml:space="preserve"> and </w:t>
      </w:r>
      <w:r w:rsidR="003F1DE4">
        <w:rPr>
          <w:b/>
          <w:bCs/>
        </w:rPr>
        <w:t>breadth first</w:t>
      </w:r>
      <w:r w:rsidR="003F1DE4">
        <w:t xml:space="preserve"> search. Additionally, you should keep trac</w:t>
      </w:r>
      <w:r>
        <w:t xml:space="preserve">k of </w:t>
      </w:r>
      <w:r w:rsidR="003F1DE4">
        <w:t xml:space="preserve">time requirements. </w:t>
      </w:r>
      <w:r>
        <w:t xml:space="preserve">Elapse time is computed by taking the difference between the time it finishes the search and the starting time. </w:t>
      </w:r>
    </w:p>
    <w:p w14:paraId="5D1045C6" w14:textId="77777777" w:rsidR="003F1DE4" w:rsidRDefault="003F1DE4" w:rsidP="003F1DE4">
      <w:pPr>
        <w:jc w:val="both"/>
      </w:pPr>
    </w:p>
    <w:p w14:paraId="545197D1" w14:textId="77777777" w:rsidR="00983B9C" w:rsidRDefault="003F1DE4" w:rsidP="003F1DE4">
      <w:pPr>
        <w:pStyle w:val="BodyText2"/>
      </w:pPr>
      <w:r>
        <w:t xml:space="preserve">Your program should </w:t>
      </w:r>
      <w:r w:rsidR="00983B9C">
        <w:t>run as follows:</w:t>
      </w:r>
    </w:p>
    <w:p w14:paraId="593A136D" w14:textId="77777777" w:rsidR="003F1DE4" w:rsidRDefault="003F1DE4" w:rsidP="003F1DE4">
      <w:pPr>
        <w:pStyle w:val="BodyText2"/>
      </w:pPr>
    </w:p>
    <w:p w14:paraId="24082905" w14:textId="77777777" w:rsidR="00983B9C" w:rsidRDefault="00983B9C" w:rsidP="00983B9C">
      <w:pPr>
        <w:pStyle w:val="BodyText2"/>
        <w:numPr>
          <w:ilvl w:val="0"/>
          <w:numId w:val="6"/>
        </w:numPr>
        <w:rPr>
          <w:b w:val="0"/>
          <w:bCs w:val="0"/>
        </w:rPr>
      </w:pPr>
      <w:r>
        <w:rPr>
          <w:b w:val="0"/>
          <w:bCs w:val="0"/>
        </w:rPr>
        <w:t>Assume that your agent is called pathfinder.</w:t>
      </w:r>
    </w:p>
    <w:p w14:paraId="681A7849" w14:textId="77777777" w:rsidR="00983B9C" w:rsidRDefault="00983B9C" w:rsidP="00983B9C">
      <w:pPr>
        <w:pStyle w:val="BodyText2"/>
        <w:numPr>
          <w:ilvl w:val="0"/>
          <w:numId w:val="6"/>
        </w:numPr>
        <w:rPr>
          <w:b w:val="0"/>
          <w:bCs w:val="0"/>
        </w:rPr>
      </w:pPr>
      <w:r>
        <w:rPr>
          <w:b w:val="0"/>
          <w:bCs w:val="0"/>
        </w:rPr>
        <w:t>Run pathfinder from console.</w:t>
      </w:r>
    </w:p>
    <w:p w14:paraId="5A856FB2" w14:textId="77777777" w:rsidR="00983B9C" w:rsidRDefault="00983B9C" w:rsidP="00983B9C">
      <w:pPr>
        <w:pStyle w:val="BodyText2"/>
        <w:numPr>
          <w:ilvl w:val="0"/>
          <w:numId w:val="6"/>
        </w:numPr>
        <w:rPr>
          <w:b w:val="0"/>
          <w:bCs w:val="0"/>
        </w:rPr>
      </w:pPr>
      <w:r>
        <w:rPr>
          <w:b w:val="0"/>
          <w:bCs w:val="0"/>
        </w:rPr>
        <w:t>Given the name of the file</w:t>
      </w:r>
      <w:r w:rsidR="00185B7C">
        <w:rPr>
          <w:b w:val="0"/>
          <w:bCs w:val="0"/>
        </w:rPr>
        <w:t xml:space="preserve"> that contains the map (say map</w:t>
      </w:r>
      <w:r>
        <w:rPr>
          <w:b w:val="0"/>
          <w:bCs w:val="0"/>
        </w:rPr>
        <w:t>.</w:t>
      </w:r>
      <w:r w:rsidR="00185B7C">
        <w:rPr>
          <w:b w:val="0"/>
          <w:bCs w:val="0"/>
        </w:rPr>
        <w:t xml:space="preserve">txt) and the name of the country </w:t>
      </w:r>
      <w:r>
        <w:rPr>
          <w:b w:val="0"/>
          <w:bCs w:val="0"/>
        </w:rPr>
        <w:t>where the agent</w:t>
      </w:r>
      <w:r w:rsidR="00185B7C">
        <w:rPr>
          <w:b w:val="0"/>
          <w:bCs w:val="0"/>
        </w:rPr>
        <w:t xml:space="preserve"> departs</w:t>
      </w:r>
      <w:r>
        <w:rPr>
          <w:b w:val="0"/>
          <w:bCs w:val="0"/>
        </w:rPr>
        <w:t>.</w:t>
      </w:r>
    </w:p>
    <w:p w14:paraId="4C1ADE13" w14:textId="77777777" w:rsidR="00983B9C" w:rsidRDefault="00983B9C" w:rsidP="00983B9C">
      <w:pPr>
        <w:pStyle w:val="BodyText2"/>
        <w:numPr>
          <w:ilvl w:val="0"/>
          <w:numId w:val="6"/>
        </w:numPr>
        <w:rPr>
          <w:b w:val="0"/>
          <w:bCs w:val="0"/>
        </w:rPr>
      </w:pPr>
      <w:r>
        <w:rPr>
          <w:b w:val="0"/>
          <w:bCs w:val="0"/>
        </w:rPr>
        <w:t xml:space="preserve">The screen output would </w:t>
      </w:r>
      <w:proofErr w:type="gramStart"/>
      <w:r>
        <w:rPr>
          <w:b w:val="0"/>
          <w:bCs w:val="0"/>
        </w:rPr>
        <w:t>looks</w:t>
      </w:r>
      <w:proofErr w:type="gramEnd"/>
      <w:r>
        <w:rPr>
          <w:b w:val="0"/>
          <w:bCs w:val="0"/>
        </w:rPr>
        <w:t xml:space="preserve"> like:</w:t>
      </w:r>
    </w:p>
    <w:p w14:paraId="3DC653A6" w14:textId="77777777" w:rsidR="00983B9C" w:rsidRDefault="00983B9C" w:rsidP="003F1DE4">
      <w:pPr>
        <w:jc w:val="both"/>
      </w:pPr>
    </w:p>
    <w:p w14:paraId="7C83CB7C" w14:textId="77777777" w:rsidR="00983B9C" w:rsidRDefault="00983B9C" w:rsidP="003F1DE4">
      <w:pPr>
        <w:jc w:val="both"/>
      </w:pPr>
      <w:r>
        <w:t>Path:</w:t>
      </w:r>
    </w:p>
    <w:p w14:paraId="67225F7D" w14:textId="77777777" w:rsidR="00185B7C" w:rsidRDefault="00185B7C" w:rsidP="003F1DE4">
      <w:pPr>
        <w:jc w:val="both"/>
      </w:pPr>
      <w:r>
        <w:t>DFS:</w:t>
      </w:r>
    </w:p>
    <w:p w14:paraId="2CB61999" w14:textId="77777777" w:rsidR="00185B7C" w:rsidRDefault="00185B7C" w:rsidP="003F1DE4">
      <w:pPr>
        <w:jc w:val="both"/>
      </w:pPr>
      <w:r>
        <w:tab/>
        <w:t>// Then you display the path using DFS here</w:t>
      </w:r>
    </w:p>
    <w:p w14:paraId="6100DE98" w14:textId="77777777" w:rsidR="00185B7C" w:rsidRDefault="00185B7C" w:rsidP="003F1DE4">
      <w:pPr>
        <w:jc w:val="both"/>
      </w:pPr>
    </w:p>
    <w:p w14:paraId="79684927" w14:textId="77777777" w:rsidR="00185B7C" w:rsidRDefault="00185B7C" w:rsidP="003F1DE4">
      <w:pPr>
        <w:jc w:val="both"/>
      </w:pPr>
      <w:r>
        <w:t>BFS:</w:t>
      </w:r>
    </w:p>
    <w:p w14:paraId="30CB5880" w14:textId="77777777" w:rsidR="00185B7C" w:rsidRDefault="00185B7C" w:rsidP="003F1DE4">
      <w:pPr>
        <w:jc w:val="both"/>
      </w:pPr>
      <w:r>
        <w:tab/>
        <w:t>// Then you display the path using BFS here</w:t>
      </w:r>
    </w:p>
    <w:p w14:paraId="040EFFBE" w14:textId="77777777" w:rsidR="00983B9C" w:rsidRDefault="00983B9C" w:rsidP="003F1DE4">
      <w:pPr>
        <w:jc w:val="both"/>
      </w:pPr>
    </w:p>
    <w:p w14:paraId="4E75DC50" w14:textId="77777777" w:rsidR="00983B9C" w:rsidRDefault="00983B9C" w:rsidP="003F1DE4">
      <w:pPr>
        <w:jc w:val="both"/>
      </w:pPr>
      <w:r>
        <w:t>Time:</w:t>
      </w:r>
    </w:p>
    <w:p w14:paraId="1A91BD0F" w14:textId="77777777" w:rsidR="00983B9C" w:rsidRDefault="00185B7C" w:rsidP="00185B7C">
      <w:pPr>
        <w:ind w:firstLine="720"/>
        <w:jc w:val="both"/>
        <w:rPr>
          <w:rFonts w:ascii="Courier New" w:hAnsi="Courier New" w:cs="Courier New"/>
        </w:rPr>
      </w:pPr>
      <w:r>
        <w:rPr>
          <w:rFonts w:ascii="Courier New" w:hAnsi="Courier New" w:cs="Courier New"/>
        </w:rPr>
        <w:t>DFS</w:t>
      </w:r>
      <w:r>
        <w:rPr>
          <w:rFonts w:ascii="Courier New" w:hAnsi="Courier New" w:cs="Courier New"/>
        </w:rPr>
        <w:tab/>
        <w:t>&lt;display the elapse time to conduct DFS here&gt;</w:t>
      </w:r>
    </w:p>
    <w:p w14:paraId="640EB3AD" w14:textId="77777777" w:rsidR="00983B9C" w:rsidRDefault="00983B9C" w:rsidP="00185B7C">
      <w:pPr>
        <w:ind w:firstLine="720"/>
        <w:jc w:val="both"/>
        <w:rPr>
          <w:rFonts w:ascii="Courier New" w:hAnsi="Courier New" w:cs="Courier New"/>
        </w:rPr>
      </w:pPr>
      <w:r>
        <w:rPr>
          <w:rFonts w:ascii="Courier New" w:hAnsi="Courier New" w:cs="Courier New"/>
        </w:rPr>
        <w:t>BFS</w:t>
      </w:r>
      <w:r w:rsidR="00185B7C">
        <w:rPr>
          <w:rFonts w:ascii="Courier New" w:hAnsi="Courier New" w:cs="Courier New"/>
        </w:rPr>
        <w:tab/>
        <w:t>&lt;display the elapse time to conduct BFS here&gt;</w:t>
      </w:r>
      <w:r>
        <w:rPr>
          <w:rFonts w:ascii="Courier New" w:hAnsi="Courier New" w:cs="Courier New"/>
        </w:rPr>
        <w:tab/>
      </w:r>
    </w:p>
    <w:p w14:paraId="0095F813" w14:textId="77777777" w:rsidR="00AF19EE" w:rsidRDefault="00AF19EE" w:rsidP="00AF19EE">
      <w:pPr>
        <w:jc w:val="both"/>
        <w:rPr>
          <w:rFonts w:ascii="Courier New" w:hAnsi="Courier New" w:cs="Courier New"/>
        </w:rPr>
      </w:pPr>
    </w:p>
    <w:p w14:paraId="71A38E77" w14:textId="1B7C52A5" w:rsidR="00AF19EE" w:rsidRPr="00DE7C0D" w:rsidRDefault="00AF19EE" w:rsidP="00AF19EE">
      <w:pPr>
        <w:jc w:val="both"/>
      </w:pPr>
      <w:r w:rsidRPr="00AF19EE">
        <w:rPr>
          <w:noProof/>
        </w:rPr>
        <w:lastRenderedPageBreak/>
        <w:drawing>
          <wp:inline distT="0" distB="0" distL="0" distR="0" wp14:anchorId="0B7B4F9F" wp14:editId="5DB6AD7F">
            <wp:extent cx="2537460" cy="4138107"/>
            <wp:effectExtent l="0" t="0" r="0" b="0"/>
            <wp:docPr id="35" name="Picture 3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 letter&#10;&#10;Description automatically generated"/>
                    <pic:cNvPicPr/>
                  </pic:nvPicPr>
                  <pic:blipFill>
                    <a:blip r:embed="rId14"/>
                    <a:stretch>
                      <a:fillRect/>
                    </a:stretch>
                  </pic:blipFill>
                  <pic:spPr>
                    <a:xfrm>
                      <a:off x="0" y="0"/>
                      <a:ext cx="2538812" cy="4140311"/>
                    </a:xfrm>
                    <a:prstGeom prst="rect">
                      <a:avLst/>
                    </a:prstGeom>
                  </pic:spPr>
                </pic:pic>
              </a:graphicData>
            </a:graphic>
          </wp:inline>
        </w:drawing>
      </w:r>
    </w:p>
    <w:p w14:paraId="230FDBC6" w14:textId="77777777" w:rsidR="00983B9C" w:rsidRDefault="00983B9C" w:rsidP="003F1DE4">
      <w:pPr>
        <w:jc w:val="both"/>
      </w:pPr>
    </w:p>
    <w:p w14:paraId="326F124C" w14:textId="77777777" w:rsidR="00983B9C" w:rsidRPr="0057494B" w:rsidRDefault="0057494B" w:rsidP="0057494B">
      <w:pPr>
        <w:jc w:val="both"/>
        <w:rPr>
          <w:b/>
          <w:bCs/>
        </w:rPr>
      </w:pPr>
      <w:r>
        <w:rPr>
          <w:b/>
          <w:bCs/>
        </w:rPr>
        <w:t xml:space="preserve">2.2 </w:t>
      </w:r>
      <w:r w:rsidR="00983B9C" w:rsidRPr="0057494B">
        <w:rPr>
          <w:b/>
          <w:bCs/>
        </w:rPr>
        <w:t>Submission:</w:t>
      </w:r>
    </w:p>
    <w:p w14:paraId="6A1DBF81" w14:textId="77777777" w:rsidR="00983B9C" w:rsidRDefault="00983B9C" w:rsidP="00983B9C">
      <w:pPr>
        <w:pStyle w:val="ListParagraph"/>
        <w:ind w:left="1080"/>
        <w:jc w:val="both"/>
        <w:rPr>
          <w:b/>
          <w:bCs/>
        </w:rPr>
      </w:pPr>
    </w:p>
    <w:p w14:paraId="1248A629" w14:textId="77777777" w:rsidR="003F1DE4" w:rsidRDefault="003F1DE4" w:rsidP="00983B9C">
      <w:pPr>
        <w:pStyle w:val="BodyText2"/>
        <w:ind w:firstLine="720"/>
      </w:pPr>
      <w:r>
        <w:t>What you should hand in:</w:t>
      </w:r>
    </w:p>
    <w:p w14:paraId="081B34C3" w14:textId="77777777" w:rsidR="003F1DE4" w:rsidRDefault="003F1DE4" w:rsidP="003F1DE4">
      <w:pPr>
        <w:jc w:val="both"/>
      </w:pPr>
    </w:p>
    <w:p w14:paraId="16C3C35B" w14:textId="77777777" w:rsidR="003F1DE4" w:rsidRPr="006E483A" w:rsidRDefault="003F1DE4" w:rsidP="003F1DE4">
      <w:pPr>
        <w:numPr>
          <w:ilvl w:val="0"/>
          <w:numId w:val="3"/>
        </w:numPr>
        <w:jc w:val="both"/>
      </w:pPr>
      <w:r>
        <w:t xml:space="preserve">Your </w:t>
      </w:r>
      <w:r w:rsidR="008816BD" w:rsidRPr="006E483A">
        <w:t>source code, fully commented</w:t>
      </w:r>
      <w:r w:rsidR="00983B9C" w:rsidRPr="006E483A">
        <w:t xml:space="preserve"> (*.java or *.</w:t>
      </w:r>
      <w:proofErr w:type="spellStart"/>
      <w:r w:rsidR="00983B9C" w:rsidRPr="006E483A">
        <w:t>cpp</w:t>
      </w:r>
      <w:proofErr w:type="spellEnd"/>
      <w:proofErr w:type="gramStart"/>
      <w:r w:rsidR="00983B9C" w:rsidRPr="006E483A">
        <w:t>)</w:t>
      </w:r>
      <w:r w:rsidR="0057494B" w:rsidRPr="006E483A">
        <w:t xml:space="preserve"> :</w:t>
      </w:r>
      <w:proofErr w:type="gramEnd"/>
      <w:r w:rsidR="0057494B" w:rsidRPr="006E483A">
        <w:t xml:space="preserve"> 66 points</w:t>
      </w:r>
    </w:p>
    <w:p w14:paraId="6F2A3B78" w14:textId="77777777" w:rsidR="00983B9C" w:rsidRDefault="0057494B" w:rsidP="003F1DE4">
      <w:pPr>
        <w:numPr>
          <w:ilvl w:val="0"/>
          <w:numId w:val="3"/>
        </w:numPr>
        <w:jc w:val="both"/>
      </w:pPr>
      <w:r w:rsidRPr="006E483A">
        <w:t>Create your own graph and hand</w:t>
      </w:r>
      <w:r>
        <w:t xml:space="preserve"> in your own data file: 10 points</w:t>
      </w:r>
    </w:p>
    <w:p w14:paraId="42385A63" w14:textId="77777777" w:rsidR="0057494B" w:rsidRDefault="0057494B" w:rsidP="0057494B">
      <w:pPr>
        <w:ind w:left="750"/>
        <w:jc w:val="both"/>
      </w:pPr>
    </w:p>
    <w:p w14:paraId="06F0621B" w14:textId="749A9722" w:rsidR="0057494B" w:rsidRDefault="008C2830" w:rsidP="0057494B">
      <w:pPr>
        <w:ind w:left="750"/>
        <w:jc w:val="both"/>
      </w:pPr>
      <w:r>
        <w:t>My graph (in customMap.txt):</w:t>
      </w:r>
    </w:p>
    <w:p w14:paraId="11DCA550" w14:textId="43D0081B" w:rsidR="008C2830" w:rsidRDefault="008C2830" w:rsidP="0057494B">
      <w:pPr>
        <w:ind w:left="750"/>
        <w:jc w:val="both"/>
      </w:pPr>
      <w:r w:rsidRPr="008C2830">
        <w:drawing>
          <wp:inline distT="0" distB="0" distL="0" distR="0" wp14:anchorId="1ED3DEA9" wp14:editId="70CEB7C6">
            <wp:extent cx="2552700" cy="2408208"/>
            <wp:effectExtent l="0" t="0" r="0" b="0"/>
            <wp:docPr id="52" name="Picture 5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Diagram, schematic&#10;&#10;Description automatically generated"/>
                    <pic:cNvPicPr/>
                  </pic:nvPicPr>
                  <pic:blipFill>
                    <a:blip r:embed="rId15"/>
                    <a:stretch>
                      <a:fillRect/>
                    </a:stretch>
                  </pic:blipFill>
                  <pic:spPr>
                    <a:xfrm>
                      <a:off x="0" y="0"/>
                      <a:ext cx="2554602" cy="2410002"/>
                    </a:xfrm>
                    <a:prstGeom prst="rect">
                      <a:avLst/>
                    </a:prstGeom>
                  </pic:spPr>
                </pic:pic>
              </a:graphicData>
            </a:graphic>
          </wp:inline>
        </w:drawing>
      </w:r>
    </w:p>
    <w:sectPr w:rsidR="008C283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amuel Ewert" w:date="2022-02-08T02:46:00Z" w:initials="SE">
    <w:p w14:paraId="0B31F6C5" w14:textId="250224A9" w:rsidR="000628A2" w:rsidRDefault="00C25B4A" w:rsidP="00767FBE">
      <w:pPr>
        <w:pStyle w:val="CommentText"/>
      </w:pPr>
      <w:r>
        <w:rPr>
          <w:rStyle w:val="CommentReference"/>
        </w:rPr>
        <w:annotationRef/>
      </w:r>
      <w:r w:rsidR="000628A2">
        <w:t>Am I supposed to expand A first even though DFS uses a Sta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B31F6C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C5810" w16cex:dateUtc="2022-02-08T08: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31F6C5" w16cid:durableId="25AC581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943E0E"/>
    <w:multiLevelType w:val="hybridMultilevel"/>
    <w:tmpl w:val="2BA828C0"/>
    <w:lvl w:ilvl="0" w:tplc="713210EA">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FFA79FA"/>
    <w:multiLevelType w:val="hybridMultilevel"/>
    <w:tmpl w:val="5BB6D2C6"/>
    <w:lvl w:ilvl="0" w:tplc="9722621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538D0E91"/>
    <w:multiLevelType w:val="hybridMultilevel"/>
    <w:tmpl w:val="D8A27E88"/>
    <w:lvl w:ilvl="0" w:tplc="C4B83904">
      <w:start w:val="1"/>
      <w:numFmt w:val="upperLetter"/>
      <w:lvlText w:val="(%1)"/>
      <w:lvlJc w:val="left"/>
      <w:pPr>
        <w:tabs>
          <w:tab w:val="num" w:pos="735"/>
        </w:tabs>
        <w:ind w:left="735" w:hanging="37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5D030ADF"/>
    <w:multiLevelType w:val="multilevel"/>
    <w:tmpl w:val="26AAAC8A"/>
    <w:lvl w:ilvl="0">
      <w:start w:val="1"/>
      <w:numFmt w:val="upperRoman"/>
      <w:lvlText w:val="%1."/>
      <w:lvlJc w:val="left"/>
      <w:pPr>
        <w:ind w:left="1080" w:hanging="72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4" w15:restartNumberingAfterBreak="0">
    <w:nsid w:val="68486673"/>
    <w:multiLevelType w:val="hybridMultilevel"/>
    <w:tmpl w:val="4DCE4F68"/>
    <w:lvl w:ilvl="0" w:tplc="37D41A1E">
      <w:start w:val="1"/>
      <w:numFmt w:val="upperLetter"/>
      <w:lvlText w:val="(%1)"/>
      <w:lvlJc w:val="left"/>
      <w:pPr>
        <w:tabs>
          <w:tab w:val="num" w:pos="750"/>
        </w:tabs>
        <w:ind w:left="750" w:hanging="39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7AEB5CC3"/>
    <w:multiLevelType w:val="hybridMultilevel"/>
    <w:tmpl w:val="1AA81408"/>
    <w:lvl w:ilvl="0" w:tplc="A43ACC0A">
      <w:start w:val="1"/>
      <w:numFmt w:val="upperLetter"/>
      <w:lvlText w:val="(%1)"/>
      <w:lvlJc w:val="left"/>
      <w:pPr>
        <w:tabs>
          <w:tab w:val="num" w:pos="750"/>
        </w:tabs>
        <w:ind w:left="750" w:hanging="39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
  </w:num>
  <w:num w:numId="2">
    <w:abstractNumId w:val="2"/>
  </w:num>
  <w:num w:numId="3">
    <w:abstractNumId w:val="5"/>
  </w:num>
  <w:num w:numId="4">
    <w:abstractNumId w:val="3"/>
  </w:num>
  <w:num w:numId="5">
    <w:abstractNumId w:val="1"/>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uel Ewert">
    <w15:presenceInfo w15:providerId="Windows Live" w15:userId="c46828ae9c69135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zMDAzNzExMzU3NzNU0lEKTi0uzszPAykwrAUAOZ+Z3SwAAAA="/>
  </w:docVars>
  <w:rsids>
    <w:rsidRoot w:val="003F1DE4"/>
    <w:rsid w:val="000023FD"/>
    <w:rsid w:val="000322C4"/>
    <w:rsid w:val="00033181"/>
    <w:rsid w:val="00062346"/>
    <w:rsid w:val="000628A2"/>
    <w:rsid w:val="00063230"/>
    <w:rsid w:val="00070A11"/>
    <w:rsid w:val="00072C83"/>
    <w:rsid w:val="000833A6"/>
    <w:rsid w:val="000871E0"/>
    <w:rsid w:val="000965A7"/>
    <w:rsid w:val="00096FFD"/>
    <w:rsid w:val="000A3539"/>
    <w:rsid w:val="000D2680"/>
    <w:rsid w:val="000D6B1F"/>
    <w:rsid w:val="00147132"/>
    <w:rsid w:val="00185B7C"/>
    <w:rsid w:val="00195E56"/>
    <w:rsid w:val="001A4733"/>
    <w:rsid w:val="001D3C12"/>
    <w:rsid w:val="00241CEC"/>
    <w:rsid w:val="002B018F"/>
    <w:rsid w:val="00335D0F"/>
    <w:rsid w:val="003F1DE4"/>
    <w:rsid w:val="003F283E"/>
    <w:rsid w:val="00431AC1"/>
    <w:rsid w:val="004843B1"/>
    <w:rsid w:val="004A4498"/>
    <w:rsid w:val="004B6315"/>
    <w:rsid w:val="004D0FEA"/>
    <w:rsid w:val="004E5BD1"/>
    <w:rsid w:val="00516CEE"/>
    <w:rsid w:val="0056083C"/>
    <w:rsid w:val="00561C97"/>
    <w:rsid w:val="00561E55"/>
    <w:rsid w:val="0057494B"/>
    <w:rsid w:val="0059695C"/>
    <w:rsid w:val="005A715F"/>
    <w:rsid w:val="005B772D"/>
    <w:rsid w:val="005E1169"/>
    <w:rsid w:val="005F0909"/>
    <w:rsid w:val="005F7738"/>
    <w:rsid w:val="00617123"/>
    <w:rsid w:val="0064175D"/>
    <w:rsid w:val="0065360F"/>
    <w:rsid w:val="006624AC"/>
    <w:rsid w:val="006C0522"/>
    <w:rsid w:val="006E483A"/>
    <w:rsid w:val="006E7DA4"/>
    <w:rsid w:val="007007E5"/>
    <w:rsid w:val="00702DE2"/>
    <w:rsid w:val="0071370C"/>
    <w:rsid w:val="00747236"/>
    <w:rsid w:val="007535C1"/>
    <w:rsid w:val="00762417"/>
    <w:rsid w:val="007A22B8"/>
    <w:rsid w:val="007B48AD"/>
    <w:rsid w:val="007C4ECB"/>
    <w:rsid w:val="007C6032"/>
    <w:rsid w:val="00834DA3"/>
    <w:rsid w:val="008776C1"/>
    <w:rsid w:val="008816BD"/>
    <w:rsid w:val="00895D27"/>
    <w:rsid w:val="008C2830"/>
    <w:rsid w:val="008E41B7"/>
    <w:rsid w:val="00931DF7"/>
    <w:rsid w:val="009465BA"/>
    <w:rsid w:val="009468D8"/>
    <w:rsid w:val="00961BB2"/>
    <w:rsid w:val="00983B9C"/>
    <w:rsid w:val="009A36F7"/>
    <w:rsid w:val="009C47E9"/>
    <w:rsid w:val="009F773B"/>
    <w:rsid w:val="00A2022D"/>
    <w:rsid w:val="00A538A8"/>
    <w:rsid w:val="00A541E2"/>
    <w:rsid w:val="00AA2464"/>
    <w:rsid w:val="00AB60C5"/>
    <w:rsid w:val="00AC2888"/>
    <w:rsid w:val="00AE42C8"/>
    <w:rsid w:val="00AF19EE"/>
    <w:rsid w:val="00B101F3"/>
    <w:rsid w:val="00B21D84"/>
    <w:rsid w:val="00B55609"/>
    <w:rsid w:val="00BC1C4C"/>
    <w:rsid w:val="00BC2535"/>
    <w:rsid w:val="00C041CA"/>
    <w:rsid w:val="00C10CDE"/>
    <w:rsid w:val="00C25B4A"/>
    <w:rsid w:val="00CD1091"/>
    <w:rsid w:val="00CE3578"/>
    <w:rsid w:val="00D3097E"/>
    <w:rsid w:val="00D66898"/>
    <w:rsid w:val="00D81E71"/>
    <w:rsid w:val="00DA748A"/>
    <w:rsid w:val="00DB06A6"/>
    <w:rsid w:val="00DE7C0D"/>
    <w:rsid w:val="00DF1917"/>
    <w:rsid w:val="00E874FF"/>
    <w:rsid w:val="00EA2C9E"/>
    <w:rsid w:val="00EF395B"/>
    <w:rsid w:val="00EF7891"/>
    <w:rsid w:val="00F02837"/>
    <w:rsid w:val="00F25BA1"/>
    <w:rsid w:val="00F76980"/>
    <w:rsid w:val="00F8611D"/>
    <w:rsid w:val="00F94ED7"/>
    <w:rsid w:val="00FA0B9E"/>
    <w:rsid w:val="00FE06A3"/>
    <w:rsid w:val="00FE2ABE"/>
    <w:rsid w:val="00FE2D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70D7F"/>
  <w15:docId w15:val="{1E7F5E19-E947-42B5-96E6-F5BFAF6DC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1DE4"/>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3F1DE4"/>
    <w:pPr>
      <w:jc w:val="both"/>
    </w:pPr>
  </w:style>
  <w:style w:type="character" w:customStyle="1" w:styleId="BodyTextChar">
    <w:name w:val="Body Text Char"/>
    <w:basedOn w:val="DefaultParagraphFont"/>
    <w:link w:val="BodyText"/>
    <w:semiHidden/>
    <w:rsid w:val="003F1DE4"/>
    <w:rPr>
      <w:rFonts w:ascii="Times New Roman" w:eastAsia="Times New Roman" w:hAnsi="Times New Roman" w:cs="Times New Roman"/>
      <w:sz w:val="24"/>
      <w:szCs w:val="24"/>
    </w:rPr>
  </w:style>
  <w:style w:type="paragraph" w:styleId="BodyText2">
    <w:name w:val="Body Text 2"/>
    <w:basedOn w:val="Normal"/>
    <w:link w:val="BodyText2Char"/>
    <w:semiHidden/>
    <w:rsid w:val="003F1DE4"/>
    <w:pPr>
      <w:jc w:val="both"/>
    </w:pPr>
    <w:rPr>
      <w:b/>
      <w:bCs/>
    </w:rPr>
  </w:style>
  <w:style w:type="character" w:customStyle="1" w:styleId="BodyText2Char">
    <w:name w:val="Body Text 2 Char"/>
    <w:basedOn w:val="DefaultParagraphFont"/>
    <w:link w:val="BodyText2"/>
    <w:semiHidden/>
    <w:rsid w:val="003F1DE4"/>
    <w:rPr>
      <w:rFonts w:ascii="Times New Roman" w:eastAsia="Times New Roman" w:hAnsi="Times New Roman" w:cs="Times New Roman"/>
      <w:b/>
      <w:bCs/>
      <w:sz w:val="24"/>
      <w:szCs w:val="24"/>
    </w:rPr>
  </w:style>
  <w:style w:type="paragraph" w:styleId="ListParagraph">
    <w:name w:val="List Paragraph"/>
    <w:basedOn w:val="Normal"/>
    <w:uiPriority w:val="34"/>
    <w:qFormat/>
    <w:rsid w:val="00AB60C5"/>
    <w:pPr>
      <w:ind w:left="720"/>
      <w:contextualSpacing/>
    </w:pPr>
  </w:style>
  <w:style w:type="paragraph" w:styleId="NormalWeb">
    <w:name w:val="Normal (Web)"/>
    <w:basedOn w:val="Normal"/>
    <w:uiPriority w:val="99"/>
    <w:semiHidden/>
    <w:unhideWhenUsed/>
    <w:rsid w:val="00DA748A"/>
    <w:pPr>
      <w:spacing w:before="100" w:beforeAutospacing="1" w:after="100" w:afterAutospacing="1"/>
    </w:pPr>
    <w:rPr>
      <w:rFonts w:eastAsiaTheme="minorEastAsia"/>
    </w:rPr>
  </w:style>
  <w:style w:type="character" w:styleId="CommentReference">
    <w:name w:val="annotation reference"/>
    <w:basedOn w:val="DefaultParagraphFont"/>
    <w:uiPriority w:val="99"/>
    <w:semiHidden/>
    <w:unhideWhenUsed/>
    <w:rsid w:val="003F283E"/>
    <w:rPr>
      <w:sz w:val="16"/>
      <w:szCs w:val="16"/>
    </w:rPr>
  </w:style>
  <w:style w:type="paragraph" w:styleId="CommentText">
    <w:name w:val="annotation text"/>
    <w:basedOn w:val="Normal"/>
    <w:link w:val="CommentTextChar"/>
    <w:uiPriority w:val="99"/>
    <w:unhideWhenUsed/>
    <w:rsid w:val="003F283E"/>
    <w:rPr>
      <w:sz w:val="20"/>
      <w:szCs w:val="20"/>
    </w:rPr>
  </w:style>
  <w:style w:type="character" w:customStyle="1" w:styleId="CommentTextChar">
    <w:name w:val="Comment Text Char"/>
    <w:basedOn w:val="DefaultParagraphFont"/>
    <w:link w:val="CommentText"/>
    <w:uiPriority w:val="99"/>
    <w:rsid w:val="003F283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F283E"/>
    <w:rPr>
      <w:b/>
      <w:bCs/>
    </w:rPr>
  </w:style>
  <w:style w:type="character" w:customStyle="1" w:styleId="CommentSubjectChar">
    <w:name w:val="Comment Subject Char"/>
    <w:basedOn w:val="CommentTextChar"/>
    <w:link w:val="CommentSubject"/>
    <w:uiPriority w:val="99"/>
    <w:semiHidden/>
    <w:rsid w:val="003F283E"/>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image" Target="media/image4.png"/><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image" Target="media/image3.png"/><Relationship Id="rId5" Type="http://schemas.openxmlformats.org/officeDocument/2006/relationships/image" Target="media/image1.png"/><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webSettings" Target="webSettings.xml"/><Relationship Id="rId9" Type="http://schemas.microsoft.com/office/2018/08/relationships/commentsExtensible" Target="commentsExtensible.xm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25</TotalTime>
  <Pages>6</Pages>
  <Words>610</Words>
  <Characters>347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UW-Whitewater</Company>
  <LinksUpToDate>false</LinksUpToDate>
  <CharactersWithSpaces>4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ff</dc:creator>
  <cp:keywords/>
  <dc:description/>
  <cp:lastModifiedBy>Samuel Ewert</cp:lastModifiedBy>
  <cp:revision>79</cp:revision>
  <dcterms:created xsi:type="dcterms:W3CDTF">2022-01-25T16:11:00Z</dcterms:created>
  <dcterms:modified xsi:type="dcterms:W3CDTF">2022-02-09T05:58:00Z</dcterms:modified>
</cp:coreProperties>
</file>